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1D41EC01" w:rsidR="00912260" w:rsidRPr="00B0306B" w:rsidRDefault="00912260" w:rsidP="003E3B9B">
      <w:pPr>
        <w:pStyle w:val="Heading1"/>
        <w:suppressAutoHyphens/>
        <w:contextualSpacing/>
        <w:rPr>
          <w:rStyle w:val="normaltextrun"/>
        </w:rPr>
      </w:pPr>
      <w:bookmarkStart w:id="0" w:name="_Hlk197821329"/>
      <w:bookmarkEnd w:id="0"/>
      <w:r w:rsidRPr="00B0306B">
        <w:rPr>
          <w:rStyle w:val="normaltextrun"/>
        </w:rPr>
        <w:t xml:space="preserve">CS 499 </w:t>
      </w:r>
      <w:r w:rsidR="37595564" w:rsidRPr="00B0306B">
        <w:rPr>
          <w:rStyle w:val="normaltextrun"/>
        </w:rPr>
        <w:t>Module One Assignment</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3F87C834" w:rsidR="00C45B97" w:rsidRPr="00B0306B" w:rsidRDefault="00397610" w:rsidP="003E3B9B">
      <w:pPr>
        <w:pStyle w:val="NoSpacing"/>
        <w:suppressAutoHyphens/>
        <w:ind w:left="1080"/>
        <w:contextualSpacing/>
        <w:rPr>
          <w:rFonts w:ascii="Calibri" w:hAnsi="Calibri" w:cs="Calibri"/>
          <w:b/>
          <w:bCs/>
        </w:rPr>
      </w:pPr>
      <w:r>
        <w:rPr>
          <w:rFonts w:ascii="Calibri" w:hAnsi="Calibri" w:cs="Calibri"/>
          <w:b/>
          <w:bCs/>
        </w:rPr>
        <w:t xml:space="preserve">I have been in the Computer Science program at SNHU </w:t>
      </w:r>
      <w:r w:rsidR="009818DB">
        <w:rPr>
          <w:rFonts w:ascii="Calibri" w:hAnsi="Calibri" w:cs="Calibri"/>
          <w:b/>
          <w:bCs/>
        </w:rPr>
        <w:t xml:space="preserve">since </w:t>
      </w:r>
      <w:r w:rsidR="00C37B91">
        <w:rPr>
          <w:rFonts w:ascii="Calibri" w:hAnsi="Calibri" w:cs="Calibri"/>
          <w:b/>
          <w:bCs/>
        </w:rPr>
        <w:t>2023</w:t>
      </w:r>
      <w:r w:rsidR="00A80CC1">
        <w:rPr>
          <w:rFonts w:ascii="Calibri" w:hAnsi="Calibri" w:cs="Calibri"/>
          <w:b/>
          <w:bCs/>
        </w:rPr>
        <w:t xml:space="preserve"> and have also been taking courses in</w:t>
      </w:r>
      <w:r w:rsidR="00512E59">
        <w:rPr>
          <w:rFonts w:ascii="Calibri" w:hAnsi="Calibri" w:cs="Calibri"/>
          <w:b/>
          <w:bCs/>
        </w:rPr>
        <w:t xml:space="preserve"> Data Analytics.</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62297CFA" w:rsidR="00C45B97" w:rsidRPr="00B0306B" w:rsidRDefault="00737569" w:rsidP="003E3B9B">
      <w:pPr>
        <w:pStyle w:val="NoSpacing"/>
        <w:suppressAutoHyphens/>
        <w:ind w:left="1080"/>
        <w:contextualSpacing/>
        <w:rPr>
          <w:rFonts w:ascii="Calibri" w:hAnsi="Calibri" w:cs="Calibri"/>
          <w:b/>
          <w:bCs/>
        </w:rPr>
      </w:pPr>
      <w:r>
        <w:rPr>
          <w:rFonts w:ascii="Calibri" w:hAnsi="Calibri" w:cs="Calibri"/>
          <w:b/>
          <w:bCs/>
        </w:rPr>
        <w:t>Th</w:t>
      </w:r>
      <w:r w:rsidR="002E1CFC">
        <w:rPr>
          <w:rFonts w:ascii="Calibri" w:hAnsi="Calibri" w:cs="Calibri"/>
          <w:b/>
          <w:bCs/>
        </w:rPr>
        <w:t xml:space="preserve">ree of the </w:t>
      </w:r>
      <w:r w:rsidR="008D6203">
        <w:rPr>
          <w:rFonts w:ascii="Calibri" w:hAnsi="Calibri" w:cs="Calibri"/>
          <w:b/>
          <w:bCs/>
        </w:rPr>
        <w:t>important concepts or skills that I learned in my time of study</w:t>
      </w:r>
      <w:r w:rsidR="00795948">
        <w:rPr>
          <w:rFonts w:ascii="Calibri" w:hAnsi="Calibri" w:cs="Calibri"/>
          <w:b/>
          <w:bCs/>
        </w:rPr>
        <w:t xml:space="preserve"> were the workflow for how applications are developed in a professional environment, specifically the SCRUM workflow</w:t>
      </w:r>
      <w:r w:rsidR="004409BD">
        <w:rPr>
          <w:rFonts w:ascii="Calibri" w:hAnsi="Calibri" w:cs="Calibri"/>
          <w:b/>
          <w:bCs/>
        </w:rPr>
        <w:t xml:space="preserve">. Second, I learned about </w:t>
      </w:r>
      <w:r w:rsidR="00B822CE">
        <w:rPr>
          <w:rFonts w:ascii="Calibri" w:hAnsi="Calibri" w:cs="Calibri"/>
          <w:b/>
          <w:bCs/>
        </w:rPr>
        <w:t xml:space="preserve">SQL and </w:t>
      </w:r>
      <w:r w:rsidR="004409BD">
        <w:rPr>
          <w:rFonts w:ascii="Calibri" w:hAnsi="Calibri" w:cs="Calibri"/>
          <w:b/>
          <w:bCs/>
        </w:rPr>
        <w:t>NoSQL databases and how to use them</w:t>
      </w:r>
      <w:r w:rsidR="00F53793">
        <w:rPr>
          <w:rFonts w:ascii="Calibri" w:hAnsi="Calibri" w:cs="Calibri"/>
          <w:b/>
          <w:bCs/>
        </w:rPr>
        <w:t xml:space="preserve"> with my applications and what value that they bring to businesses that have large amounts of data</w:t>
      </w:r>
      <w:r w:rsidR="005875F0">
        <w:rPr>
          <w:rFonts w:ascii="Calibri" w:hAnsi="Calibri" w:cs="Calibri"/>
          <w:b/>
          <w:bCs/>
        </w:rPr>
        <w:t xml:space="preserve"> that needs to be organized and manipulated</w:t>
      </w:r>
      <w:r w:rsidR="00F53793">
        <w:rPr>
          <w:rFonts w:ascii="Calibri" w:hAnsi="Calibri" w:cs="Calibri"/>
          <w:b/>
          <w:bCs/>
        </w:rPr>
        <w:t xml:space="preserve">. </w:t>
      </w:r>
      <w:r w:rsidR="002E1CFC">
        <w:rPr>
          <w:rFonts w:ascii="Calibri" w:hAnsi="Calibri" w:cs="Calibri"/>
          <w:b/>
          <w:bCs/>
        </w:rPr>
        <w:t>Finally, I learned about</w:t>
      </w:r>
      <w:r w:rsidR="00960AD2">
        <w:rPr>
          <w:rFonts w:ascii="Calibri" w:hAnsi="Calibri" w:cs="Calibri"/>
          <w:b/>
          <w:bCs/>
        </w:rPr>
        <w:t xml:space="preserve"> mobile application development, specifically for Android systems, which is very useful in the present day because</w:t>
      </w:r>
      <w:r w:rsidR="00883E00">
        <w:rPr>
          <w:rFonts w:ascii="Calibri" w:hAnsi="Calibri" w:cs="Calibri"/>
          <w:b/>
          <w:bCs/>
        </w:rPr>
        <w:t xml:space="preserve"> the majority of devices in use by consumers are phones or tablets.</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40AB5B3E" w:rsidR="00C45B97" w:rsidRPr="00B0306B" w:rsidRDefault="002D0263" w:rsidP="003E3B9B">
      <w:pPr>
        <w:pStyle w:val="NoSpacing"/>
        <w:suppressAutoHyphens/>
        <w:ind w:left="1080"/>
        <w:contextualSpacing/>
        <w:rPr>
          <w:rFonts w:ascii="Calibri" w:hAnsi="Calibri" w:cs="Calibri"/>
          <w:b/>
          <w:bCs/>
        </w:rPr>
      </w:pPr>
      <w:r>
        <w:rPr>
          <w:rFonts w:ascii="Calibri" w:hAnsi="Calibri" w:cs="Calibri"/>
          <w:b/>
          <w:bCs/>
        </w:rPr>
        <w:t xml:space="preserve">The skills that I wish to show through the enhancements </w:t>
      </w:r>
      <w:r w:rsidR="003C63CB">
        <w:rPr>
          <w:rFonts w:ascii="Calibri" w:hAnsi="Calibri" w:cs="Calibri"/>
          <w:b/>
          <w:bCs/>
        </w:rPr>
        <w:t>are my abilities to</w:t>
      </w:r>
      <w:r w:rsidR="008A3FEC">
        <w:rPr>
          <w:rFonts w:ascii="Calibri" w:hAnsi="Calibri" w:cs="Calibri"/>
          <w:b/>
          <w:bCs/>
        </w:rPr>
        <w:t xml:space="preserve"> translate code from one language to another; my ability to create a function</w:t>
      </w:r>
      <w:r w:rsidR="005B4CD5">
        <w:rPr>
          <w:rFonts w:ascii="Calibri" w:hAnsi="Calibri" w:cs="Calibri"/>
          <w:b/>
          <w:bCs/>
        </w:rPr>
        <w:t>ing and useful GUI interface, and my ability to create and manage a database system</w:t>
      </w:r>
      <w:r w:rsidR="00DD056D">
        <w:rPr>
          <w:rFonts w:ascii="Calibri" w:hAnsi="Calibri" w:cs="Calibri"/>
          <w:b/>
          <w:bCs/>
        </w:rPr>
        <w:t xml:space="preserve"> for the application to get information out of and put information into.</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0362BFDE" w:rsidR="000536D5" w:rsidRPr="00B0306B" w:rsidRDefault="00DD056D" w:rsidP="003E3B9B">
      <w:pPr>
        <w:pStyle w:val="NoSpacing"/>
        <w:suppressAutoHyphens/>
        <w:ind w:left="1080"/>
        <w:contextualSpacing/>
        <w:rPr>
          <w:rFonts w:ascii="Calibri" w:hAnsi="Calibri" w:cs="Calibri"/>
          <w:b/>
          <w:bCs/>
        </w:rPr>
      </w:pPr>
      <w:r>
        <w:rPr>
          <w:rFonts w:ascii="Calibri" w:hAnsi="Calibri" w:cs="Calibri"/>
          <w:b/>
          <w:bCs/>
        </w:rPr>
        <w:t>My career goal is to find a position that is more software development</w:t>
      </w:r>
      <w:r w:rsidR="008A48E1">
        <w:rPr>
          <w:rFonts w:ascii="Calibri" w:hAnsi="Calibri" w:cs="Calibri"/>
          <w:b/>
          <w:bCs/>
        </w:rPr>
        <w:t xml:space="preserve"> based, preferably focused on database</w:t>
      </w:r>
      <w:r w:rsidR="00CC4922">
        <w:rPr>
          <w:rFonts w:ascii="Calibri" w:hAnsi="Calibri" w:cs="Calibri"/>
          <w:b/>
          <w:bCs/>
        </w:rPr>
        <w:t xml:space="preserve"> integration into applications or even database administration. These skills will show that I have the ability to not only do the application development side with multiple languages, but also </w:t>
      </w:r>
      <w:r w:rsidR="00EB4F5B">
        <w:rPr>
          <w:rFonts w:ascii="Calibri" w:hAnsi="Calibri" w:cs="Calibri"/>
          <w:b/>
          <w:bCs/>
        </w:rPr>
        <w:t>create and integrate a database system on the back end.</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71670813" w:rsidR="000536D5" w:rsidRPr="00B0306B" w:rsidRDefault="00C834E9"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This contributes to the specialization that I am targeting for my career</w:t>
      </w:r>
      <w:r w:rsidR="009C64BA">
        <w:rPr>
          <w:rStyle w:val="normaltextrun"/>
          <w:rFonts w:ascii="Calibri" w:hAnsi="Calibri" w:cs="Calibri"/>
          <w:b/>
          <w:bCs/>
        </w:rPr>
        <w:t xml:space="preserve"> because it shows</w:t>
      </w:r>
      <w:r w:rsidR="00816C4A">
        <w:rPr>
          <w:rStyle w:val="normaltextrun"/>
          <w:rFonts w:ascii="Calibri" w:hAnsi="Calibri" w:cs="Calibri"/>
          <w:b/>
          <w:bCs/>
        </w:rPr>
        <w:t xml:space="preserve"> my competency with</w:t>
      </w:r>
      <w:r w:rsidR="00BA5E08">
        <w:rPr>
          <w:rStyle w:val="normaltextrun"/>
          <w:rFonts w:ascii="Calibri" w:hAnsi="Calibri" w:cs="Calibri"/>
          <w:b/>
          <w:bCs/>
        </w:rPr>
        <w:t xml:space="preserve"> application development and with database development. </w:t>
      </w:r>
      <w:r w:rsidR="00E566BD">
        <w:rPr>
          <w:rStyle w:val="normaltextrun"/>
          <w:rFonts w:ascii="Calibri" w:hAnsi="Calibri" w:cs="Calibri"/>
          <w:b/>
          <w:bCs/>
        </w:rPr>
        <w:t>Being able to demonstrate that I can take existing code and add features, refining the application and improving it</w:t>
      </w:r>
      <w:r w:rsidR="00EB774A">
        <w:rPr>
          <w:rStyle w:val="normaltextrun"/>
          <w:rFonts w:ascii="Calibri" w:hAnsi="Calibri" w:cs="Calibri"/>
          <w:b/>
          <w:bCs/>
        </w:rPr>
        <w:t>, is a good trait to show to future employers who will be looking for people who can improve their existing code base.</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w:t>
      </w:r>
      <w:proofErr w:type="spellStart"/>
      <w:r w:rsidRPr="00B0306B">
        <w:rPr>
          <w:rFonts w:ascii="Calibri" w:eastAsia="Calibri" w:hAnsi="Calibri" w:cs="Calibri"/>
          <w:color w:val="000000" w:themeColor="text1"/>
          <w:sz w:val="22"/>
          <w:szCs w:val="22"/>
        </w:rPr>
        <w:t>ePortfolio</w:t>
      </w:r>
      <w:proofErr w:type="spellEnd"/>
      <w:r w:rsidRPr="00B0306B">
        <w:rPr>
          <w:rFonts w:ascii="Calibri" w:eastAsia="Calibri" w:hAnsi="Calibri" w:cs="Calibri"/>
          <w:color w:val="000000" w:themeColor="text1"/>
          <w:sz w:val="22"/>
          <w:szCs w:val="22"/>
        </w:rPr>
        <w:t xml:space="preserve">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You already have a repository in GitHub where you uploaded projects in previous courses. Your </w:t>
      </w:r>
      <w:proofErr w:type="spellStart"/>
      <w:r w:rsidRPr="00B0306B">
        <w:rPr>
          <w:rStyle w:val="normaltextrun"/>
          <w:rFonts w:ascii="Calibri" w:hAnsi="Calibri" w:cs="Calibri"/>
          <w:sz w:val="22"/>
          <w:szCs w:val="22"/>
        </w:rPr>
        <w:t>ePortfolio</w:t>
      </w:r>
      <w:proofErr w:type="spellEnd"/>
      <w:r w:rsidRPr="00B0306B">
        <w:rPr>
          <w:rStyle w:val="normaltextrun"/>
          <w:rFonts w:ascii="Calibri" w:hAnsi="Calibri" w:cs="Calibri"/>
          <w:sz w:val="22"/>
          <w:szCs w:val="22"/>
        </w:rPr>
        <w:t xml:space="preserve">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15352E24" w14:textId="629C5A74" w:rsidR="00B4316C" w:rsidRPr="00B0306B" w:rsidRDefault="00D85E6C"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sidRPr="00D85E6C">
        <w:rPr>
          <w:rStyle w:val="normaltextrun"/>
          <w:rFonts w:ascii="Calibri" w:hAnsi="Calibri" w:cs="Calibri"/>
          <w:b/>
          <w:bCs/>
          <w:sz w:val="22"/>
          <w:szCs w:val="22"/>
        </w:rPr>
        <w:drawing>
          <wp:inline distT="0" distB="0" distL="0" distR="0" wp14:anchorId="2797215F" wp14:editId="21F68DDD">
            <wp:extent cx="5943600" cy="3347720"/>
            <wp:effectExtent l="0" t="0" r="0" b="5080"/>
            <wp:docPr id="167488932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889321" name="Picture 1" descr="A screenshot of a computer&#10;&#10;AI-generated content may be incorrect."/>
                    <pic:cNvPicPr/>
                  </pic:nvPicPr>
                  <pic:blipFill>
                    <a:blip r:embed="rId10"/>
                    <a:stretch>
                      <a:fillRect/>
                    </a:stretch>
                  </pic:blipFill>
                  <pic:spPr>
                    <a:xfrm>
                      <a:off x="0" y="0"/>
                      <a:ext cx="5943600" cy="3347720"/>
                    </a:xfrm>
                    <a:prstGeom prst="rect">
                      <a:avLst/>
                    </a:prstGeom>
                  </pic:spPr>
                </pic:pic>
              </a:graphicData>
            </a:graphic>
          </wp:inline>
        </w:drawing>
      </w:r>
      <w:r w:rsidRPr="00D85E6C">
        <w:rPr>
          <w:rStyle w:val="normaltextrun"/>
          <w:rFonts w:ascii="Calibri" w:hAnsi="Calibri" w:cs="Calibri"/>
          <w:b/>
          <w:bCs/>
          <w:sz w:val="22"/>
          <w:szCs w:val="22"/>
        </w:rPr>
        <w:t xml:space="preserve"> </w:t>
      </w:r>
    </w:p>
    <w:p w14:paraId="21ACF748" w14:textId="3B66A4E2" w:rsidR="4513626B" w:rsidRPr="00B030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5540B1BF" w:rsidR="00E77557" w:rsidRPr="00B0306B" w:rsidRDefault="00A62CE4" w:rsidP="003E3B9B">
      <w:pPr>
        <w:pStyle w:val="NoSpacing"/>
        <w:suppressAutoHyphens/>
        <w:contextualSpacing/>
        <w:jc w:val="center"/>
        <w:textAlignment w:val="baseline"/>
        <w:rPr>
          <w:rFonts w:ascii="Calibri" w:hAnsi="Calibri" w:cs="Calibri"/>
          <w:b/>
          <w:bCs/>
        </w:rPr>
      </w:pPr>
      <w:r>
        <w:rPr>
          <w:rFonts w:ascii="Calibri" w:hAnsi="Calibri" w:cs="Calibri"/>
          <w:b/>
          <w:bCs/>
        </w:rPr>
        <w:t>The artifact that I have chosen</w:t>
      </w:r>
      <w:r w:rsidR="00422280">
        <w:rPr>
          <w:rFonts w:ascii="Calibri" w:hAnsi="Calibri" w:cs="Calibri"/>
          <w:b/>
          <w:bCs/>
        </w:rPr>
        <w:t xml:space="preserve"> for enhancement in this category is the slideshow application that I created in CS 250: Software Development Lifecycle</w:t>
      </w:r>
      <w:r w:rsidR="00862961">
        <w:rPr>
          <w:rFonts w:ascii="Calibri" w:hAnsi="Calibri" w:cs="Calibri"/>
          <w:b/>
          <w:bCs/>
        </w:rPr>
        <w:t xml:space="preserve">. For my enhancement I will be rewriting </w:t>
      </w:r>
      <w:r w:rsidR="002626C7">
        <w:rPr>
          <w:rFonts w:ascii="Calibri" w:hAnsi="Calibri" w:cs="Calibri"/>
          <w:b/>
          <w:bCs/>
        </w:rPr>
        <w:t xml:space="preserve">the application </w:t>
      </w:r>
      <w:r w:rsidR="008F1839">
        <w:rPr>
          <w:rFonts w:ascii="Calibri" w:hAnsi="Calibri" w:cs="Calibri"/>
          <w:b/>
          <w:bCs/>
        </w:rPr>
        <w:t xml:space="preserve">in C#, redesigning the UI and </w:t>
      </w:r>
      <w:r w:rsidR="006A4C6C">
        <w:rPr>
          <w:rFonts w:ascii="Calibri" w:hAnsi="Calibri" w:cs="Calibri"/>
          <w:b/>
          <w:bCs/>
        </w:rPr>
        <w:t>adding a feature that allows users to login and have a list of their favorite travel destinations.</w:t>
      </w:r>
      <w:r w:rsidR="00767E74">
        <w:rPr>
          <w:rFonts w:ascii="Calibri" w:hAnsi="Calibri" w:cs="Calibri"/>
          <w:b/>
          <w:bCs/>
        </w:rPr>
        <w:t xml:space="preserve"> The original application was a demonstration of the software development lifecycle and </w:t>
      </w:r>
      <w:r w:rsidR="00014783">
        <w:rPr>
          <w:rFonts w:ascii="Calibri" w:hAnsi="Calibri" w:cs="Calibri"/>
          <w:b/>
          <w:bCs/>
        </w:rPr>
        <w:t>created a list of the top five travel destinations that a travel</w:t>
      </w:r>
      <w:r w:rsidR="00E70AFA">
        <w:rPr>
          <w:rFonts w:ascii="Calibri" w:hAnsi="Calibri" w:cs="Calibri"/>
          <w:b/>
          <w:bCs/>
        </w:rPr>
        <w:t xml:space="preserve"> company was selling. </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Default="6A26A56D" w:rsidP="003E3B9B">
      <w:pPr>
        <w:pStyle w:val="paragraph"/>
        <w:numPr>
          <w:ilvl w:val="2"/>
          <w:numId w:val="29"/>
        </w:numPr>
        <w:suppressAutoHyphens/>
        <w:spacing w:before="0" w:beforeAutospacing="0" w:after="0" w:afterAutospacing="0"/>
        <w:ind w:left="1440"/>
        <w:contextualSpacing/>
        <w:textAlignment w:val="baseline"/>
        <w:rPr>
          <w:rStyle w:val="scxw162086498"/>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383EF478" w14:textId="77777777" w:rsidR="009A0090" w:rsidRDefault="009A0090" w:rsidP="009A0090">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C31F046" w14:textId="3669C5C8" w:rsidR="009A0090" w:rsidRPr="00B0306B" w:rsidRDefault="006C16C9" w:rsidP="009A0090">
      <w:pPr>
        <w:pStyle w:val="paragraph"/>
        <w:suppressAutoHyphens/>
        <w:spacing w:before="0" w:beforeAutospacing="0" w:after="0" w:afterAutospacing="0"/>
        <w:contextualSpacing/>
        <w:textAlignment w:val="baseline"/>
        <w:rPr>
          <w:rStyle w:val="normaltextrun"/>
          <w:rFonts w:ascii="Calibri" w:hAnsi="Calibri" w:cs="Calibri"/>
          <w:sz w:val="22"/>
          <w:szCs w:val="22"/>
        </w:rPr>
      </w:pPr>
      <w:r>
        <w:rPr>
          <w:rStyle w:val="normaltextrun"/>
          <w:rFonts w:ascii="Calibri" w:hAnsi="Calibri" w:cs="Calibri"/>
          <w:sz w:val="22"/>
          <w:szCs w:val="22"/>
        </w:rPr>
        <w:t>To begin this enhancement I will have to</w:t>
      </w:r>
      <w:r w:rsidR="001D6CF0">
        <w:rPr>
          <w:rStyle w:val="normaltextrun"/>
          <w:rFonts w:ascii="Calibri" w:hAnsi="Calibri" w:cs="Calibri"/>
          <w:sz w:val="22"/>
          <w:szCs w:val="22"/>
        </w:rPr>
        <w:t xml:space="preserve"> look at the C# language and compare t</w:t>
      </w:r>
      <w:r w:rsidR="00022469">
        <w:rPr>
          <w:rStyle w:val="normaltextrun"/>
          <w:rFonts w:ascii="Calibri" w:hAnsi="Calibri" w:cs="Calibri"/>
          <w:sz w:val="22"/>
          <w:szCs w:val="22"/>
        </w:rPr>
        <w:t>he methods to Java, which is the original language. I will need to set up a development environment for C# development and then</w:t>
      </w:r>
      <w:r w:rsidR="00467A1C">
        <w:rPr>
          <w:rStyle w:val="normaltextrun"/>
          <w:rFonts w:ascii="Calibri" w:hAnsi="Calibri" w:cs="Calibri"/>
          <w:sz w:val="22"/>
          <w:szCs w:val="22"/>
        </w:rPr>
        <w:t xml:space="preserve"> start building an application with similar functionality to the original application.</w:t>
      </w:r>
      <w:r w:rsidR="004C1887">
        <w:rPr>
          <w:rStyle w:val="normaltextrun"/>
          <w:rFonts w:ascii="Calibri" w:hAnsi="Calibri" w:cs="Calibri"/>
          <w:sz w:val="22"/>
          <w:szCs w:val="22"/>
        </w:rPr>
        <w:t xml:space="preserve"> During this process I also have to add functionality for the user login and managing the favorites so that only the favorites of the logged in user are visible.</w:t>
      </w:r>
      <w:r w:rsidR="00043719">
        <w:rPr>
          <w:rStyle w:val="normaltextrun"/>
          <w:rFonts w:ascii="Calibri" w:hAnsi="Calibri" w:cs="Calibri"/>
          <w:sz w:val="22"/>
          <w:szCs w:val="22"/>
        </w:rPr>
        <w:t xml:space="preserve"> The User will first be presented with a login screen that will allow them to either log in or make a new user</w:t>
      </w:r>
      <w:r w:rsidR="00517215">
        <w:rPr>
          <w:rStyle w:val="normaltextrun"/>
          <w:rFonts w:ascii="Calibri" w:hAnsi="Calibri" w:cs="Calibri"/>
          <w:sz w:val="22"/>
          <w:szCs w:val="22"/>
        </w:rPr>
        <w:t>. From there they will see a screen that shows all of the available travel destinations with the option to select them to see more, and the option to</w:t>
      </w:r>
      <w:r w:rsidR="00051536">
        <w:rPr>
          <w:rStyle w:val="normaltextrun"/>
          <w:rFonts w:ascii="Calibri" w:hAnsi="Calibri" w:cs="Calibri"/>
          <w:sz w:val="22"/>
          <w:szCs w:val="22"/>
        </w:rPr>
        <w:t xml:space="preserve"> favorite the destination. The user will be able to select a favorites button in order to see the </w:t>
      </w:r>
      <w:r w:rsidR="00604C48">
        <w:rPr>
          <w:rStyle w:val="normaltextrun"/>
          <w:rFonts w:ascii="Calibri" w:hAnsi="Calibri" w:cs="Calibri"/>
          <w:sz w:val="22"/>
          <w:szCs w:val="22"/>
        </w:rPr>
        <w:t>destinations that they have favorited.</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3E2CE197" w:rsidR="00E77557" w:rsidRPr="00B0306B" w:rsidRDefault="00CF0587" w:rsidP="003E3B9B">
      <w:pPr>
        <w:pStyle w:val="NoSpacing"/>
        <w:suppressAutoHyphens/>
        <w:contextualSpacing/>
        <w:jc w:val="center"/>
        <w:textAlignment w:val="baseline"/>
        <w:rPr>
          <w:rFonts w:ascii="Calibri" w:hAnsi="Calibri" w:cs="Calibri"/>
          <w:b/>
          <w:bCs/>
        </w:rPr>
      </w:pPr>
      <w:r>
        <w:rPr>
          <w:rFonts w:ascii="Calibri" w:hAnsi="Calibri" w:cs="Calibri"/>
          <w:b/>
          <w:bCs/>
          <w:noProof/>
        </w:rPr>
        <w:drawing>
          <wp:inline distT="0" distB="0" distL="0" distR="0" wp14:anchorId="534684FE" wp14:editId="3D0E2866">
            <wp:extent cx="5935980" cy="2560320"/>
            <wp:effectExtent l="0" t="0" r="7620" b="0"/>
            <wp:docPr id="2340615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2560320"/>
                    </a:xfrm>
                    <a:prstGeom prst="rect">
                      <a:avLst/>
                    </a:prstGeom>
                    <a:noFill/>
                    <a:ln>
                      <a:noFill/>
                    </a:ln>
                  </pic:spPr>
                </pic:pic>
              </a:graphicData>
            </a:graphic>
          </wp:inline>
        </w:drawing>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43A23E2F"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1AC4A04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35ED62FA"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5589ECFE"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0EAE2A17" w:rsidR="551D38ED" w:rsidRPr="00B0306B" w:rsidRDefault="002305FC" w:rsidP="003E3B9B">
      <w:pPr>
        <w:pStyle w:val="NoSpacing"/>
        <w:suppressAutoHyphens/>
        <w:contextualSpacing/>
        <w:jc w:val="center"/>
        <w:rPr>
          <w:rFonts w:ascii="Calibri" w:hAnsi="Calibri" w:cs="Calibri"/>
          <w:b/>
          <w:bCs/>
        </w:rPr>
      </w:pPr>
      <w:r>
        <w:rPr>
          <w:rFonts w:ascii="Calibri" w:hAnsi="Calibri" w:cs="Calibri"/>
          <w:b/>
          <w:bCs/>
        </w:rPr>
        <w:t>The skills that this will represent</w:t>
      </w:r>
      <w:r w:rsidR="00C844AE">
        <w:rPr>
          <w:rFonts w:ascii="Calibri" w:hAnsi="Calibri" w:cs="Calibri"/>
          <w:b/>
          <w:bCs/>
        </w:rPr>
        <w:t xml:space="preserve"> </w:t>
      </w:r>
      <w:r w:rsidR="00C91CC1">
        <w:rPr>
          <w:rFonts w:ascii="Calibri" w:hAnsi="Calibri" w:cs="Calibri"/>
          <w:b/>
          <w:bCs/>
        </w:rPr>
        <w:t xml:space="preserve">are my ability to take an application and recreate it </w:t>
      </w:r>
      <w:r w:rsidR="00604C48">
        <w:rPr>
          <w:rFonts w:ascii="Calibri" w:hAnsi="Calibri" w:cs="Calibri"/>
          <w:b/>
          <w:bCs/>
        </w:rPr>
        <w:t>in a different language</w:t>
      </w:r>
      <w:r w:rsidR="00C20113">
        <w:rPr>
          <w:rFonts w:ascii="Calibri" w:hAnsi="Calibri" w:cs="Calibri"/>
          <w:b/>
          <w:bCs/>
        </w:rPr>
        <w:t>, and also expand the functionality of that application to include the saving of user data and the ability to log into the application.</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57A2D001" w:rsidR="75833F14" w:rsidRPr="00B0306B" w:rsidRDefault="000E7F3C" w:rsidP="003E3B9B">
      <w:pPr>
        <w:pStyle w:val="NoSpacing"/>
        <w:suppressAutoHyphens/>
        <w:contextualSpacing/>
        <w:jc w:val="center"/>
        <w:rPr>
          <w:rFonts w:ascii="Calibri" w:hAnsi="Calibri" w:cs="Calibri"/>
          <w:b/>
          <w:bCs/>
        </w:rPr>
      </w:pPr>
      <w:r>
        <w:rPr>
          <w:rFonts w:ascii="Calibri" w:hAnsi="Calibri" w:cs="Calibri"/>
          <w:b/>
          <w:bCs/>
        </w:rPr>
        <w:t xml:space="preserve">This application will </w:t>
      </w:r>
      <w:r w:rsidR="00A4724E">
        <w:rPr>
          <w:rFonts w:ascii="Calibri" w:hAnsi="Calibri" w:cs="Calibri"/>
          <w:b/>
          <w:bCs/>
        </w:rPr>
        <w:t>definitely allow me to design and de</w:t>
      </w:r>
      <w:r w:rsidR="00EF5F57">
        <w:rPr>
          <w:rFonts w:ascii="Calibri" w:hAnsi="Calibri" w:cs="Calibri"/>
          <w:b/>
          <w:bCs/>
        </w:rPr>
        <w:t>sign and evaluate computing solutions</w:t>
      </w:r>
      <w:r w:rsidR="00A6300C">
        <w:rPr>
          <w:rFonts w:ascii="Calibri" w:hAnsi="Calibri" w:cs="Calibri"/>
          <w:b/>
          <w:bCs/>
        </w:rPr>
        <w:t xml:space="preserve"> to solve a given problem, as I will be looking through C# and determining what will need to be done in that language in order to achieve the same result</w:t>
      </w:r>
      <w:r w:rsidR="00843D94">
        <w:rPr>
          <w:rFonts w:ascii="Calibri" w:hAnsi="Calibri" w:cs="Calibri"/>
          <w:b/>
          <w:bCs/>
        </w:rPr>
        <w:t>. I will also strive to</w:t>
      </w:r>
      <w:r w:rsidR="0073303B">
        <w:rPr>
          <w:rFonts w:ascii="Calibri" w:hAnsi="Calibri" w:cs="Calibri"/>
          <w:b/>
          <w:bCs/>
        </w:rPr>
        <w:t xml:space="preserve"> demonstrate the ability to use well-founded and innovative techniques, skill, and tools</w:t>
      </w:r>
      <w:r w:rsidR="009B2184">
        <w:rPr>
          <w:rFonts w:ascii="Calibri" w:hAnsi="Calibri" w:cs="Calibri"/>
          <w:b/>
          <w:bCs/>
        </w:rPr>
        <w:t xml:space="preserve"> as I change my coding environment to Visual Studio from Eclipse</w:t>
      </w:r>
      <w:r w:rsidR="00D502E1">
        <w:rPr>
          <w:rFonts w:ascii="Calibri" w:hAnsi="Calibri" w:cs="Calibri"/>
          <w:b/>
          <w:bCs/>
        </w:rPr>
        <w:t xml:space="preserve"> and work to </w:t>
      </w:r>
      <w:r w:rsidR="00844A7F">
        <w:rPr>
          <w:rFonts w:ascii="Calibri" w:hAnsi="Calibri" w:cs="Calibri"/>
          <w:b/>
          <w:bCs/>
        </w:rPr>
        <w:t>discover and understand the class .net framework class libraries for application development.</w:t>
      </w:r>
      <w:r w:rsidR="004F4975">
        <w:rPr>
          <w:rFonts w:ascii="Calibri" w:hAnsi="Calibri" w:cs="Calibri"/>
          <w:b/>
          <w:bCs/>
        </w:rPr>
        <w:t xml:space="preserve"> The redesign of the UI </w:t>
      </w:r>
      <w:r w:rsidR="00ED5116">
        <w:rPr>
          <w:rFonts w:ascii="Calibri" w:hAnsi="Calibri" w:cs="Calibri"/>
          <w:b/>
          <w:bCs/>
        </w:rPr>
        <w:t>using C# will allow me to focus on delivering the professional quality</w:t>
      </w:r>
      <w:r w:rsidR="00BF746D">
        <w:rPr>
          <w:rFonts w:ascii="Calibri" w:hAnsi="Calibri" w:cs="Calibri"/>
          <w:b/>
          <w:bCs/>
        </w:rPr>
        <w:t xml:space="preserve"> written and visual communication that audiences desire.</w:t>
      </w:r>
    </w:p>
    <w:p w14:paraId="605F61E4" w14:textId="1C63893B"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8D172DD"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2FCA0CE9"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4CEBD30B"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461C6F8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009B48B0"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4A145819"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lastRenderedPageBreak/>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4D65FA9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500564A7"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9A25550"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32AE6661"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0C8A1E70"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3F04FE75" w:rsidR="007802B2" w:rsidRPr="00B0306B" w:rsidRDefault="00653525" w:rsidP="003E3B9B">
      <w:pPr>
        <w:pStyle w:val="NoSpacing"/>
        <w:suppressAutoHyphens/>
        <w:contextualSpacing/>
        <w:jc w:val="center"/>
        <w:textAlignment w:val="baseline"/>
        <w:rPr>
          <w:rFonts w:ascii="Calibri" w:hAnsi="Calibri" w:cs="Calibri"/>
          <w:b/>
          <w:bCs/>
        </w:rPr>
      </w:pPr>
      <w:r>
        <w:rPr>
          <w:rFonts w:ascii="Calibri" w:hAnsi="Calibri" w:cs="Calibri"/>
          <w:b/>
          <w:bCs/>
        </w:rPr>
        <w:t>For this category I will be using the same</w:t>
      </w:r>
      <w:r w:rsidR="006B0ED0">
        <w:rPr>
          <w:rFonts w:ascii="Calibri" w:hAnsi="Calibri" w:cs="Calibri"/>
          <w:b/>
          <w:bCs/>
        </w:rPr>
        <w:t xml:space="preserve"> artifact</w:t>
      </w:r>
      <w:r w:rsidR="00E70AFA">
        <w:rPr>
          <w:rFonts w:ascii="Calibri" w:hAnsi="Calibri" w:cs="Calibri"/>
          <w:b/>
          <w:bCs/>
        </w:rPr>
        <w:t xml:space="preserve"> </w:t>
      </w:r>
      <w:r w:rsidR="00ED0350">
        <w:rPr>
          <w:rFonts w:ascii="Calibri" w:hAnsi="Calibri" w:cs="Calibri"/>
          <w:b/>
          <w:bCs/>
        </w:rPr>
        <w:t>that I used for the previous enhancement, the slideshow project from CS 250: Software Development Lifecycle</w:t>
      </w:r>
      <w:r w:rsidR="00037DAE">
        <w:rPr>
          <w:rFonts w:ascii="Calibri" w:hAnsi="Calibri" w:cs="Calibri"/>
          <w:b/>
          <w:bCs/>
        </w:rPr>
        <w:t>.</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432DEE4D" w:rsidR="007802B2" w:rsidRDefault="00EC445E" w:rsidP="003E3B9B">
      <w:pPr>
        <w:pStyle w:val="NoSpacing"/>
        <w:suppressAutoHyphens/>
        <w:contextualSpacing/>
        <w:jc w:val="center"/>
        <w:textAlignment w:val="baseline"/>
        <w:rPr>
          <w:rFonts w:ascii="Calibri" w:hAnsi="Calibri" w:cs="Calibri"/>
          <w:b/>
          <w:bCs/>
        </w:rPr>
      </w:pPr>
      <w:r>
        <w:rPr>
          <w:rFonts w:ascii="Calibri" w:hAnsi="Calibri" w:cs="Calibri"/>
          <w:b/>
          <w:bCs/>
        </w:rPr>
        <w:t>The enhancement</w:t>
      </w:r>
      <w:r w:rsidR="007C078D">
        <w:rPr>
          <w:rFonts w:ascii="Calibri" w:hAnsi="Calibri" w:cs="Calibri"/>
          <w:b/>
          <w:bCs/>
        </w:rPr>
        <w:t xml:space="preserve">s to the algorithms and data structures of this application will come about because I will be moving much of the data for </w:t>
      </w:r>
      <w:r w:rsidR="00B21099">
        <w:rPr>
          <w:rFonts w:ascii="Calibri" w:hAnsi="Calibri" w:cs="Calibri"/>
          <w:b/>
          <w:bCs/>
        </w:rPr>
        <w:t>travel locations onto a database and using ADO</w:t>
      </w:r>
      <w:r w:rsidR="00943EF0">
        <w:rPr>
          <w:rFonts w:ascii="Calibri" w:hAnsi="Calibri" w:cs="Calibri"/>
          <w:b/>
          <w:bCs/>
        </w:rPr>
        <w:t xml:space="preserve">.NET to connect the C# application to a SQL database. This means that the C# application itself </w:t>
      </w:r>
      <w:r w:rsidR="006A79CD">
        <w:rPr>
          <w:rFonts w:ascii="Calibri" w:hAnsi="Calibri" w:cs="Calibri"/>
          <w:b/>
          <w:bCs/>
        </w:rPr>
        <w:t>will be retrieving information from the SQL database server</w:t>
      </w:r>
      <w:r w:rsidR="0018191C">
        <w:rPr>
          <w:rFonts w:ascii="Calibri" w:hAnsi="Calibri" w:cs="Calibri"/>
          <w:b/>
          <w:bCs/>
        </w:rPr>
        <w:t>, which means that data</w:t>
      </w:r>
      <w:r w:rsidR="002E6302">
        <w:rPr>
          <w:rFonts w:ascii="Calibri" w:hAnsi="Calibri" w:cs="Calibri"/>
          <w:b/>
          <w:bCs/>
        </w:rPr>
        <w:t xml:space="preserve"> can be easily added, removed, or modified at will. This also will allow for</w:t>
      </w:r>
      <w:r w:rsidR="003B618A">
        <w:rPr>
          <w:rFonts w:ascii="Calibri" w:hAnsi="Calibri" w:cs="Calibri"/>
          <w:b/>
          <w:bCs/>
        </w:rPr>
        <w:t xml:space="preserve"> the user account information to be integrated into the application for user login.</w:t>
      </w:r>
      <w:r w:rsidR="004078E8">
        <w:rPr>
          <w:rFonts w:ascii="Calibri" w:hAnsi="Calibri" w:cs="Calibri"/>
          <w:b/>
          <w:bCs/>
        </w:rPr>
        <w:t xml:space="preserve"> I also will be adding sorting algorithms so that the list of </w:t>
      </w:r>
      <w:r w:rsidR="00494FAB">
        <w:rPr>
          <w:rFonts w:ascii="Calibri" w:hAnsi="Calibri" w:cs="Calibri"/>
          <w:b/>
          <w:bCs/>
        </w:rPr>
        <w:t xml:space="preserve">travel destinations on the main page can be </w:t>
      </w:r>
      <w:r w:rsidR="000F685C">
        <w:rPr>
          <w:rFonts w:ascii="Calibri" w:hAnsi="Calibri" w:cs="Calibri"/>
          <w:b/>
          <w:bCs/>
        </w:rPr>
        <w:t>sorted according to name, date, or rating.</w:t>
      </w:r>
    </w:p>
    <w:p w14:paraId="3F28D06F" w14:textId="5D97CE8A" w:rsidR="00FC5934" w:rsidRDefault="00FC5934" w:rsidP="003E3B9B">
      <w:pPr>
        <w:pStyle w:val="NoSpacing"/>
        <w:suppressAutoHyphens/>
        <w:contextualSpacing/>
        <w:jc w:val="center"/>
        <w:textAlignment w:val="baseline"/>
        <w:rPr>
          <w:rFonts w:ascii="Calibri" w:hAnsi="Calibri" w:cs="Calibri"/>
          <w:b/>
          <w:bCs/>
        </w:rPr>
      </w:pPr>
    </w:p>
    <w:p w14:paraId="0313CD46" w14:textId="36E7553A" w:rsidR="00DF7391" w:rsidRDefault="00EF6858" w:rsidP="00533840">
      <w:pPr>
        <w:pStyle w:val="NoSpacing"/>
        <w:numPr>
          <w:ilvl w:val="0"/>
          <w:numId w:val="35"/>
        </w:numPr>
        <w:suppressAutoHyphens/>
        <w:contextualSpacing/>
        <w:textAlignment w:val="baseline"/>
        <w:rPr>
          <w:rFonts w:ascii="Calibri" w:hAnsi="Calibri" w:cs="Calibri"/>
          <w:b/>
          <w:bCs/>
        </w:rPr>
      </w:pPr>
      <w:r>
        <w:rPr>
          <w:rFonts w:ascii="Calibri" w:hAnsi="Calibri" w:cs="Calibri"/>
          <w:b/>
          <w:bCs/>
        </w:rPr>
        <w:t>Application Starts</w:t>
      </w:r>
    </w:p>
    <w:p w14:paraId="6987BE1F" w14:textId="5E6DAC16" w:rsidR="00533840" w:rsidRDefault="00EF6858" w:rsidP="00533840">
      <w:pPr>
        <w:pStyle w:val="NoSpacing"/>
        <w:numPr>
          <w:ilvl w:val="0"/>
          <w:numId w:val="35"/>
        </w:numPr>
        <w:suppressAutoHyphens/>
        <w:contextualSpacing/>
        <w:textAlignment w:val="baseline"/>
        <w:rPr>
          <w:rFonts w:ascii="Calibri" w:hAnsi="Calibri" w:cs="Calibri"/>
          <w:b/>
          <w:bCs/>
        </w:rPr>
      </w:pPr>
      <w:r>
        <w:rPr>
          <w:rFonts w:ascii="Calibri" w:hAnsi="Calibri" w:cs="Calibri"/>
          <w:b/>
          <w:bCs/>
        </w:rPr>
        <w:t>If user</w:t>
      </w:r>
      <w:r w:rsidR="00F57D64">
        <w:rPr>
          <w:rFonts w:ascii="Calibri" w:hAnsi="Calibri" w:cs="Calibri"/>
          <w:b/>
          <w:bCs/>
        </w:rPr>
        <w:t xml:space="preserve"> is new user</w:t>
      </w:r>
    </w:p>
    <w:p w14:paraId="478BC3F0" w14:textId="261E1D7A" w:rsidR="00F57D64" w:rsidRDefault="00F57D64" w:rsidP="00F57D64">
      <w:pPr>
        <w:pStyle w:val="NoSpacing"/>
        <w:numPr>
          <w:ilvl w:val="1"/>
          <w:numId w:val="35"/>
        </w:numPr>
        <w:suppressAutoHyphens/>
        <w:contextualSpacing/>
        <w:textAlignment w:val="baseline"/>
        <w:rPr>
          <w:rFonts w:ascii="Calibri" w:hAnsi="Calibri" w:cs="Calibri"/>
          <w:b/>
          <w:bCs/>
        </w:rPr>
      </w:pPr>
      <w:r>
        <w:rPr>
          <w:rFonts w:ascii="Calibri" w:hAnsi="Calibri" w:cs="Calibri"/>
          <w:b/>
          <w:bCs/>
        </w:rPr>
        <w:t>Open dialog and allow user to enter new username and password</w:t>
      </w:r>
    </w:p>
    <w:p w14:paraId="5F5402E3" w14:textId="3EDF544E" w:rsidR="00F57D64" w:rsidRDefault="002511F5" w:rsidP="00F57D64">
      <w:pPr>
        <w:pStyle w:val="NoSpacing"/>
        <w:numPr>
          <w:ilvl w:val="1"/>
          <w:numId w:val="35"/>
        </w:numPr>
        <w:suppressAutoHyphens/>
        <w:contextualSpacing/>
        <w:textAlignment w:val="baseline"/>
        <w:rPr>
          <w:rFonts w:ascii="Calibri" w:hAnsi="Calibri" w:cs="Calibri"/>
          <w:b/>
          <w:bCs/>
        </w:rPr>
      </w:pPr>
      <w:r>
        <w:rPr>
          <w:rFonts w:ascii="Calibri" w:hAnsi="Calibri" w:cs="Calibri"/>
          <w:b/>
          <w:bCs/>
        </w:rPr>
        <w:t>Hash password</w:t>
      </w:r>
    </w:p>
    <w:p w14:paraId="07BDBFF1" w14:textId="00328E9A" w:rsidR="002511F5" w:rsidRDefault="002511F5" w:rsidP="00F57D64">
      <w:pPr>
        <w:pStyle w:val="NoSpacing"/>
        <w:numPr>
          <w:ilvl w:val="1"/>
          <w:numId w:val="35"/>
        </w:numPr>
        <w:suppressAutoHyphens/>
        <w:contextualSpacing/>
        <w:textAlignment w:val="baseline"/>
        <w:rPr>
          <w:rFonts w:ascii="Calibri" w:hAnsi="Calibri" w:cs="Calibri"/>
          <w:b/>
          <w:bCs/>
        </w:rPr>
      </w:pPr>
      <w:r>
        <w:rPr>
          <w:rFonts w:ascii="Calibri" w:hAnsi="Calibri" w:cs="Calibri"/>
          <w:b/>
          <w:bCs/>
        </w:rPr>
        <w:t>Add entry in database with new username and hashed password</w:t>
      </w:r>
    </w:p>
    <w:p w14:paraId="44A45A50" w14:textId="7C14B7BA" w:rsidR="002511F5" w:rsidRDefault="002511F5" w:rsidP="002511F5">
      <w:pPr>
        <w:pStyle w:val="NoSpacing"/>
        <w:numPr>
          <w:ilvl w:val="0"/>
          <w:numId w:val="35"/>
        </w:numPr>
        <w:suppressAutoHyphens/>
        <w:contextualSpacing/>
        <w:textAlignment w:val="baseline"/>
        <w:rPr>
          <w:rFonts w:ascii="Calibri" w:hAnsi="Calibri" w:cs="Calibri"/>
          <w:b/>
          <w:bCs/>
        </w:rPr>
      </w:pPr>
      <w:r>
        <w:rPr>
          <w:rFonts w:ascii="Calibri" w:hAnsi="Calibri" w:cs="Calibri"/>
          <w:b/>
          <w:bCs/>
        </w:rPr>
        <w:t>If user is not new user</w:t>
      </w:r>
    </w:p>
    <w:p w14:paraId="1715B171" w14:textId="469192AA" w:rsidR="002511F5" w:rsidRDefault="001B0A5A" w:rsidP="002511F5">
      <w:pPr>
        <w:pStyle w:val="NoSpacing"/>
        <w:numPr>
          <w:ilvl w:val="1"/>
          <w:numId w:val="35"/>
        </w:numPr>
        <w:suppressAutoHyphens/>
        <w:contextualSpacing/>
        <w:textAlignment w:val="baseline"/>
        <w:rPr>
          <w:rFonts w:ascii="Calibri" w:hAnsi="Calibri" w:cs="Calibri"/>
          <w:b/>
          <w:bCs/>
        </w:rPr>
      </w:pPr>
      <w:r>
        <w:rPr>
          <w:rFonts w:ascii="Calibri" w:hAnsi="Calibri" w:cs="Calibri"/>
          <w:b/>
          <w:bCs/>
        </w:rPr>
        <w:t>Show login screen</w:t>
      </w:r>
    </w:p>
    <w:p w14:paraId="659ACE40" w14:textId="09E1D370" w:rsidR="007F5529" w:rsidRDefault="007F5529" w:rsidP="002511F5">
      <w:pPr>
        <w:pStyle w:val="NoSpacing"/>
        <w:numPr>
          <w:ilvl w:val="1"/>
          <w:numId w:val="35"/>
        </w:numPr>
        <w:suppressAutoHyphens/>
        <w:contextualSpacing/>
        <w:textAlignment w:val="baseline"/>
        <w:rPr>
          <w:rFonts w:ascii="Calibri" w:hAnsi="Calibri" w:cs="Calibri"/>
          <w:b/>
          <w:bCs/>
        </w:rPr>
      </w:pPr>
      <w:r>
        <w:rPr>
          <w:rFonts w:ascii="Calibri" w:hAnsi="Calibri" w:cs="Calibri"/>
          <w:b/>
          <w:bCs/>
        </w:rPr>
        <w:t>Allow user to input username and password</w:t>
      </w:r>
    </w:p>
    <w:p w14:paraId="40437187" w14:textId="43174EEF" w:rsidR="007F5529" w:rsidRDefault="007F5529" w:rsidP="002511F5">
      <w:pPr>
        <w:pStyle w:val="NoSpacing"/>
        <w:numPr>
          <w:ilvl w:val="1"/>
          <w:numId w:val="35"/>
        </w:numPr>
        <w:suppressAutoHyphens/>
        <w:contextualSpacing/>
        <w:textAlignment w:val="baseline"/>
        <w:rPr>
          <w:rFonts w:ascii="Calibri" w:hAnsi="Calibri" w:cs="Calibri"/>
          <w:b/>
          <w:bCs/>
        </w:rPr>
      </w:pPr>
      <w:r>
        <w:rPr>
          <w:rFonts w:ascii="Calibri" w:hAnsi="Calibri" w:cs="Calibri"/>
          <w:b/>
          <w:bCs/>
        </w:rPr>
        <w:t>Password is hashed</w:t>
      </w:r>
    </w:p>
    <w:p w14:paraId="4B783062" w14:textId="4D3300AE" w:rsidR="007F5529" w:rsidRDefault="007F5529" w:rsidP="002511F5">
      <w:pPr>
        <w:pStyle w:val="NoSpacing"/>
        <w:numPr>
          <w:ilvl w:val="1"/>
          <w:numId w:val="35"/>
        </w:numPr>
        <w:suppressAutoHyphens/>
        <w:contextualSpacing/>
        <w:textAlignment w:val="baseline"/>
        <w:rPr>
          <w:rFonts w:ascii="Calibri" w:hAnsi="Calibri" w:cs="Calibri"/>
          <w:b/>
          <w:bCs/>
        </w:rPr>
      </w:pPr>
      <w:r>
        <w:rPr>
          <w:rFonts w:ascii="Calibri" w:hAnsi="Calibri" w:cs="Calibri"/>
          <w:b/>
          <w:bCs/>
        </w:rPr>
        <w:t>Compare username and hashed password to username and password in database</w:t>
      </w:r>
    </w:p>
    <w:p w14:paraId="27B77436" w14:textId="548F8BC0" w:rsidR="007F5529" w:rsidRDefault="007F5529" w:rsidP="002511F5">
      <w:pPr>
        <w:pStyle w:val="NoSpacing"/>
        <w:numPr>
          <w:ilvl w:val="1"/>
          <w:numId w:val="35"/>
        </w:numPr>
        <w:suppressAutoHyphens/>
        <w:contextualSpacing/>
        <w:textAlignment w:val="baseline"/>
        <w:rPr>
          <w:rFonts w:ascii="Calibri" w:hAnsi="Calibri" w:cs="Calibri"/>
          <w:b/>
          <w:bCs/>
        </w:rPr>
      </w:pPr>
      <w:r>
        <w:rPr>
          <w:rFonts w:ascii="Calibri" w:hAnsi="Calibri" w:cs="Calibri"/>
          <w:b/>
          <w:bCs/>
        </w:rPr>
        <w:t>If the same</w:t>
      </w:r>
    </w:p>
    <w:p w14:paraId="3D6293AB" w14:textId="55D4B1D0" w:rsidR="007F5529" w:rsidRDefault="007F5529" w:rsidP="007F5529">
      <w:pPr>
        <w:pStyle w:val="NoSpacing"/>
        <w:numPr>
          <w:ilvl w:val="2"/>
          <w:numId w:val="35"/>
        </w:numPr>
        <w:suppressAutoHyphens/>
        <w:contextualSpacing/>
        <w:textAlignment w:val="baseline"/>
        <w:rPr>
          <w:rFonts w:ascii="Calibri" w:hAnsi="Calibri" w:cs="Calibri"/>
          <w:b/>
          <w:bCs/>
        </w:rPr>
      </w:pPr>
      <w:r>
        <w:rPr>
          <w:rFonts w:ascii="Calibri" w:hAnsi="Calibri" w:cs="Calibri"/>
          <w:b/>
          <w:bCs/>
        </w:rPr>
        <w:t>Allow login</w:t>
      </w:r>
    </w:p>
    <w:p w14:paraId="40E0D3B1" w14:textId="14F0E978" w:rsidR="000117B3" w:rsidRDefault="000117B3" w:rsidP="000117B3">
      <w:pPr>
        <w:pStyle w:val="NoSpacing"/>
        <w:numPr>
          <w:ilvl w:val="1"/>
          <w:numId w:val="35"/>
        </w:numPr>
        <w:suppressAutoHyphens/>
        <w:contextualSpacing/>
        <w:textAlignment w:val="baseline"/>
        <w:rPr>
          <w:rFonts w:ascii="Calibri" w:hAnsi="Calibri" w:cs="Calibri"/>
          <w:b/>
          <w:bCs/>
        </w:rPr>
      </w:pPr>
      <w:r>
        <w:rPr>
          <w:rFonts w:ascii="Calibri" w:hAnsi="Calibri" w:cs="Calibri"/>
          <w:b/>
          <w:bCs/>
        </w:rPr>
        <w:t>If not the same</w:t>
      </w:r>
    </w:p>
    <w:p w14:paraId="632B97EC" w14:textId="0F4CD337" w:rsidR="000117B3" w:rsidRDefault="000117B3" w:rsidP="000117B3">
      <w:pPr>
        <w:pStyle w:val="NoSpacing"/>
        <w:numPr>
          <w:ilvl w:val="2"/>
          <w:numId w:val="35"/>
        </w:numPr>
        <w:suppressAutoHyphens/>
        <w:contextualSpacing/>
        <w:textAlignment w:val="baseline"/>
        <w:rPr>
          <w:rFonts w:ascii="Calibri" w:hAnsi="Calibri" w:cs="Calibri"/>
          <w:b/>
          <w:bCs/>
        </w:rPr>
      </w:pPr>
      <w:r>
        <w:rPr>
          <w:rFonts w:ascii="Calibri" w:hAnsi="Calibri" w:cs="Calibri"/>
          <w:b/>
          <w:bCs/>
        </w:rPr>
        <w:t>Tell user the username or password are incorrect</w:t>
      </w:r>
    </w:p>
    <w:p w14:paraId="758DABCC" w14:textId="7EC7618A" w:rsidR="000117B3" w:rsidRDefault="000117B3" w:rsidP="000117B3">
      <w:pPr>
        <w:pStyle w:val="NoSpacing"/>
        <w:numPr>
          <w:ilvl w:val="2"/>
          <w:numId w:val="35"/>
        </w:numPr>
        <w:suppressAutoHyphens/>
        <w:contextualSpacing/>
        <w:textAlignment w:val="baseline"/>
        <w:rPr>
          <w:rFonts w:ascii="Calibri" w:hAnsi="Calibri" w:cs="Calibri"/>
          <w:b/>
          <w:bCs/>
        </w:rPr>
      </w:pPr>
      <w:r>
        <w:rPr>
          <w:rFonts w:ascii="Calibri" w:hAnsi="Calibri" w:cs="Calibri"/>
          <w:b/>
          <w:bCs/>
        </w:rPr>
        <w:t>Allow user to retry</w:t>
      </w:r>
    </w:p>
    <w:p w14:paraId="108068F1" w14:textId="2EAB46AD" w:rsidR="000117B3" w:rsidRDefault="000117B3" w:rsidP="000117B3">
      <w:pPr>
        <w:pStyle w:val="NoSpacing"/>
        <w:numPr>
          <w:ilvl w:val="0"/>
          <w:numId w:val="35"/>
        </w:numPr>
        <w:suppressAutoHyphens/>
        <w:contextualSpacing/>
        <w:textAlignment w:val="baseline"/>
        <w:rPr>
          <w:rFonts w:ascii="Calibri" w:hAnsi="Calibri" w:cs="Calibri"/>
          <w:b/>
          <w:bCs/>
        </w:rPr>
      </w:pPr>
      <w:r>
        <w:rPr>
          <w:rFonts w:ascii="Calibri" w:hAnsi="Calibri" w:cs="Calibri"/>
          <w:b/>
          <w:bCs/>
        </w:rPr>
        <w:t>If user logged in</w:t>
      </w:r>
    </w:p>
    <w:p w14:paraId="75ED5F14" w14:textId="486BF541" w:rsidR="000117B3" w:rsidRDefault="000117B3" w:rsidP="000117B3">
      <w:pPr>
        <w:pStyle w:val="NoSpacing"/>
        <w:numPr>
          <w:ilvl w:val="1"/>
          <w:numId w:val="35"/>
        </w:numPr>
        <w:suppressAutoHyphens/>
        <w:contextualSpacing/>
        <w:textAlignment w:val="baseline"/>
        <w:rPr>
          <w:rFonts w:ascii="Calibri" w:hAnsi="Calibri" w:cs="Calibri"/>
          <w:b/>
          <w:bCs/>
        </w:rPr>
      </w:pPr>
      <w:r>
        <w:rPr>
          <w:rFonts w:ascii="Calibri" w:hAnsi="Calibri" w:cs="Calibri"/>
          <w:b/>
          <w:bCs/>
        </w:rPr>
        <w:t xml:space="preserve">Access database to get information on all </w:t>
      </w:r>
      <w:r w:rsidR="00AF7C19">
        <w:rPr>
          <w:rFonts w:ascii="Calibri" w:hAnsi="Calibri" w:cs="Calibri"/>
          <w:b/>
          <w:bCs/>
        </w:rPr>
        <w:t>travel destinations</w:t>
      </w:r>
    </w:p>
    <w:p w14:paraId="3E58BA00" w14:textId="6E7107B9" w:rsidR="00AF7C19" w:rsidRDefault="00AF7C19" w:rsidP="00AF7C19">
      <w:pPr>
        <w:pStyle w:val="NoSpacing"/>
        <w:numPr>
          <w:ilvl w:val="2"/>
          <w:numId w:val="35"/>
        </w:numPr>
        <w:suppressAutoHyphens/>
        <w:contextualSpacing/>
        <w:textAlignment w:val="baseline"/>
        <w:rPr>
          <w:rFonts w:ascii="Calibri" w:hAnsi="Calibri" w:cs="Calibri"/>
          <w:b/>
          <w:bCs/>
        </w:rPr>
      </w:pPr>
      <w:r>
        <w:rPr>
          <w:rFonts w:ascii="Calibri" w:hAnsi="Calibri" w:cs="Calibri"/>
          <w:b/>
          <w:bCs/>
        </w:rPr>
        <w:t>Initially sort information alphabetically</w:t>
      </w:r>
    </w:p>
    <w:p w14:paraId="65A64922" w14:textId="74368634" w:rsidR="00AF7C19" w:rsidRDefault="00AF7C19" w:rsidP="00AF7C19">
      <w:pPr>
        <w:pStyle w:val="NoSpacing"/>
        <w:numPr>
          <w:ilvl w:val="2"/>
          <w:numId w:val="35"/>
        </w:numPr>
        <w:suppressAutoHyphens/>
        <w:contextualSpacing/>
        <w:textAlignment w:val="baseline"/>
        <w:rPr>
          <w:rFonts w:ascii="Calibri" w:hAnsi="Calibri" w:cs="Calibri"/>
          <w:b/>
          <w:bCs/>
        </w:rPr>
      </w:pPr>
      <w:r>
        <w:rPr>
          <w:rFonts w:ascii="Calibri" w:hAnsi="Calibri" w:cs="Calibri"/>
          <w:b/>
          <w:bCs/>
        </w:rPr>
        <w:t xml:space="preserve">Display information </w:t>
      </w:r>
      <w:r w:rsidR="00DF5FF0">
        <w:rPr>
          <w:rFonts w:ascii="Calibri" w:hAnsi="Calibri" w:cs="Calibri"/>
          <w:b/>
          <w:bCs/>
        </w:rPr>
        <w:t>in UI</w:t>
      </w:r>
    </w:p>
    <w:p w14:paraId="359175B4" w14:textId="07F4F95E" w:rsidR="00DF5FF0" w:rsidRDefault="00DF5FF0" w:rsidP="00FB2468">
      <w:pPr>
        <w:pStyle w:val="NoSpacing"/>
        <w:numPr>
          <w:ilvl w:val="2"/>
          <w:numId w:val="35"/>
        </w:numPr>
        <w:suppressAutoHyphens/>
        <w:contextualSpacing/>
        <w:textAlignment w:val="baseline"/>
        <w:rPr>
          <w:rFonts w:ascii="Calibri" w:hAnsi="Calibri" w:cs="Calibri"/>
          <w:b/>
          <w:bCs/>
        </w:rPr>
      </w:pPr>
      <w:r>
        <w:rPr>
          <w:rFonts w:ascii="Calibri" w:hAnsi="Calibri" w:cs="Calibri"/>
          <w:b/>
          <w:bCs/>
        </w:rPr>
        <w:lastRenderedPageBreak/>
        <w:t>Allow user to hit buttons to change order</w:t>
      </w:r>
      <w:r w:rsidR="00FB2468">
        <w:rPr>
          <w:rFonts w:ascii="Calibri" w:hAnsi="Calibri" w:cs="Calibri"/>
          <w:b/>
          <w:bCs/>
        </w:rPr>
        <w:t xml:space="preserve"> to by date</w:t>
      </w:r>
    </w:p>
    <w:p w14:paraId="53DD6D95" w14:textId="4B0A53A9" w:rsidR="00FB2468" w:rsidRDefault="00FB2468" w:rsidP="00FB2468">
      <w:pPr>
        <w:pStyle w:val="NoSpacing"/>
        <w:numPr>
          <w:ilvl w:val="3"/>
          <w:numId w:val="35"/>
        </w:numPr>
        <w:suppressAutoHyphens/>
        <w:contextualSpacing/>
        <w:textAlignment w:val="baseline"/>
        <w:rPr>
          <w:rFonts w:ascii="Calibri" w:hAnsi="Calibri" w:cs="Calibri"/>
          <w:b/>
          <w:bCs/>
        </w:rPr>
      </w:pPr>
      <w:r>
        <w:rPr>
          <w:rFonts w:ascii="Calibri" w:hAnsi="Calibri" w:cs="Calibri"/>
          <w:b/>
          <w:bCs/>
        </w:rPr>
        <w:t>If hit then refresh screen to show new order</w:t>
      </w:r>
    </w:p>
    <w:p w14:paraId="44BE5F85" w14:textId="7CEF0F2C" w:rsidR="00700318" w:rsidRDefault="00FB2468" w:rsidP="000F30ED">
      <w:pPr>
        <w:pStyle w:val="NoSpacing"/>
        <w:numPr>
          <w:ilvl w:val="1"/>
          <w:numId w:val="35"/>
        </w:numPr>
        <w:suppressAutoHyphens/>
        <w:contextualSpacing/>
        <w:textAlignment w:val="baseline"/>
        <w:rPr>
          <w:rFonts w:ascii="Calibri" w:hAnsi="Calibri" w:cs="Calibri"/>
          <w:b/>
          <w:bCs/>
        </w:rPr>
      </w:pPr>
      <w:r>
        <w:rPr>
          <w:rFonts w:ascii="Calibri" w:hAnsi="Calibri" w:cs="Calibri"/>
          <w:b/>
          <w:bCs/>
        </w:rPr>
        <w:t>Have favorites tab that shows</w:t>
      </w:r>
      <w:r w:rsidR="00700318">
        <w:rPr>
          <w:rFonts w:ascii="Calibri" w:hAnsi="Calibri" w:cs="Calibri"/>
          <w:b/>
          <w:bCs/>
        </w:rPr>
        <w:t xml:space="preserve"> travel destinations that have been liked by the user</w:t>
      </w:r>
    </w:p>
    <w:p w14:paraId="0293E31F" w14:textId="3C8E3A8A" w:rsidR="000F30ED" w:rsidRPr="000F30ED" w:rsidRDefault="000F30ED" w:rsidP="000F30ED">
      <w:pPr>
        <w:pStyle w:val="NoSpacing"/>
        <w:numPr>
          <w:ilvl w:val="2"/>
          <w:numId w:val="35"/>
        </w:numPr>
        <w:suppressAutoHyphens/>
        <w:contextualSpacing/>
        <w:textAlignment w:val="baseline"/>
        <w:rPr>
          <w:rFonts w:ascii="Calibri" w:hAnsi="Calibri" w:cs="Calibri"/>
          <w:b/>
          <w:bCs/>
        </w:rPr>
      </w:pPr>
      <w:r>
        <w:rPr>
          <w:rFonts w:ascii="Calibri" w:hAnsi="Calibri" w:cs="Calibri"/>
          <w:b/>
          <w:bCs/>
        </w:rPr>
        <w:t>Access database and only return travel destinations liked by user</w:t>
      </w:r>
    </w:p>
    <w:p w14:paraId="0DD022AD" w14:textId="719EF54A"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72F1410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20A7E087" w:rsidR="007802B2" w:rsidRPr="00B0306B" w:rsidRDefault="003B2FFC"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e skills I will demonstrate are increasing the efficiency </w:t>
      </w:r>
      <w:r w:rsidR="00F855F1">
        <w:rPr>
          <w:rFonts w:ascii="Calibri" w:hAnsi="Calibri" w:cs="Calibri"/>
          <w:b/>
          <w:bCs/>
        </w:rPr>
        <w:t xml:space="preserve">of the application by using a database to handle much of the information that the application uses. </w:t>
      </w:r>
      <w:r w:rsidR="0019455E">
        <w:rPr>
          <w:rFonts w:ascii="Calibri" w:hAnsi="Calibri" w:cs="Calibri"/>
          <w:b/>
          <w:bCs/>
        </w:rPr>
        <w:t>I also will show my experience with sorting algorithms as I use one to sort the travel destinations on the main page of the application.</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5C8625DE" w14:textId="3AAB4BD2" w:rsidR="008C3E4A" w:rsidRPr="007B5EC7" w:rsidRDefault="008C3E4A" w:rsidP="008C3E4A">
      <w:pPr>
        <w:pStyle w:val="paragraph"/>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w:t>
      </w:r>
      <w:r>
        <w:rPr>
          <w:rStyle w:val="normaltextrun"/>
          <w:rFonts w:ascii="Calibri" w:hAnsi="Calibri" w:cs="Calibri"/>
          <w:sz w:val="22"/>
          <w:szCs w:val="22"/>
        </w:rPr>
        <w:t>ing</w:t>
      </w:r>
      <w:r w:rsidRPr="007B5EC7">
        <w:rPr>
          <w:rStyle w:val="normaltextrun"/>
          <w:rFonts w:ascii="Calibri" w:hAnsi="Calibri" w:cs="Calibri"/>
          <w:sz w:val="22"/>
          <w:szCs w:val="22"/>
        </w:rPr>
        <w:t>, develop</w:t>
      </w:r>
      <w:r>
        <w:rPr>
          <w:rStyle w:val="normaltextrun"/>
          <w:rFonts w:ascii="Calibri" w:hAnsi="Calibri" w:cs="Calibri"/>
          <w:sz w:val="22"/>
          <w:szCs w:val="22"/>
        </w:rPr>
        <w:t>ing</w:t>
      </w:r>
      <w:r w:rsidRPr="007B5EC7">
        <w:rPr>
          <w:rStyle w:val="normaltextrun"/>
          <w:rFonts w:ascii="Calibri" w:hAnsi="Calibri" w:cs="Calibri"/>
          <w:sz w:val="22"/>
          <w:szCs w:val="22"/>
        </w:rPr>
        <w:t>, and deliver</w:t>
      </w:r>
      <w:r>
        <w:rPr>
          <w:rStyle w:val="normaltextrun"/>
          <w:rFonts w:ascii="Calibri" w:hAnsi="Calibri" w:cs="Calibri"/>
          <w:sz w:val="22"/>
          <w:szCs w:val="22"/>
        </w:rPr>
        <w:t>ing</w:t>
      </w:r>
      <w:r w:rsidRPr="007B5EC7">
        <w:rPr>
          <w:rStyle w:val="normaltextrun"/>
          <w:rFonts w:ascii="Calibri" w:hAnsi="Calibri" w:cs="Calibri"/>
          <w:sz w:val="22"/>
          <w:szCs w:val="22"/>
        </w:rPr>
        <w:t xml:space="preserve"> professional-quality oral, written, and visual communications that are coherent, technically sound, and appropriately adapted to specific audiences and contexts</w:t>
      </w:r>
      <w:r>
        <w:rPr>
          <w:rStyle w:val="normaltextrun"/>
          <w:rFonts w:ascii="Calibri" w:hAnsi="Calibri" w:cs="Calibri"/>
          <w:sz w:val="22"/>
          <w:szCs w:val="22"/>
        </w:rPr>
        <w:t xml:space="preserve"> is </w:t>
      </w:r>
      <w:r w:rsidR="00551EDE">
        <w:rPr>
          <w:rStyle w:val="normaltextrun"/>
          <w:rFonts w:ascii="Calibri" w:hAnsi="Calibri" w:cs="Calibri"/>
          <w:sz w:val="22"/>
          <w:szCs w:val="22"/>
        </w:rPr>
        <w:t xml:space="preserve">one skill that this area helps with because I will be giving more control over to the user for determining how they want the information to be sorted and presented to them in the application. </w:t>
      </w:r>
      <w:r w:rsidR="00134CEB">
        <w:rPr>
          <w:rStyle w:val="normaltextrun"/>
          <w:rFonts w:ascii="Calibri" w:hAnsi="Calibri" w:cs="Calibri"/>
          <w:sz w:val="22"/>
          <w:szCs w:val="22"/>
        </w:rPr>
        <w:t>The security of the application is also a part of this as the login screen</w:t>
      </w:r>
      <w:r w:rsidR="00937635">
        <w:rPr>
          <w:rStyle w:val="normaltextrun"/>
          <w:rFonts w:ascii="Calibri" w:hAnsi="Calibri" w:cs="Calibri"/>
          <w:sz w:val="22"/>
          <w:szCs w:val="22"/>
        </w:rPr>
        <w:t xml:space="preserve"> requires the username and password of the user to be entered and to be correct before they can access their account</w:t>
      </w:r>
      <w:r w:rsidR="00536C9E">
        <w:rPr>
          <w:rStyle w:val="normaltextrun"/>
          <w:rFonts w:ascii="Calibri" w:hAnsi="Calibri" w:cs="Calibri"/>
          <w:sz w:val="22"/>
          <w:szCs w:val="22"/>
        </w:rPr>
        <w:t>.</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40FF7EE2" w:rsidR="005C63A0" w:rsidRPr="00B0306B" w:rsidRDefault="000402C1" w:rsidP="003E3B9B">
      <w:pPr>
        <w:pStyle w:val="NoSpacing"/>
        <w:suppressAutoHyphens/>
        <w:contextualSpacing/>
        <w:jc w:val="center"/>
        <w:textAlignment w:val="baseline"/>
        <w:rPr>
          <w:rFonts w:ascii="Calibri" w:hAnsi="Calibri" w:cs="Calibri"/>
          <w:b/>
          <w:bCs/>
        </w:rPr>
      </w:pPr>
      <w:r>
        <w:rPr>
          <w:rFonts w:ascii="Calibri" w:hAnsi="Calibri" w:cs="Calibri"/>
          <w:b/>
          <w:bCs/>
        </w:rPr>
        <w:lastRenderedPageBreak/>
        <w:t xml:space="preserve">Once again I will be using the </w:t>
      </w:r>
      <w:r w:rsidR="007A1CE3">
        <w:rPr>
          <w:rFonts w:ascii="Calibri" w:hAnsi="Calibri" w:cs="Calibri"/>
          <w:b/>
          <w:bCs/>
        </w:rPr>
        <w:t xml:space="preserve">artifact from CS250: Software Development Lifecycle in order to demonstrate this </w:t>
      </w:r>
      <w:r w:rsidR="009B54EB">
        <w:rPr>
          <w:rFonts w:ascii="Calibri" w:hAnsi="Calibri" w:cs="Calibri"/>
          <w:b/>
          <w:bCs/>
        </w:rPr>
        <w:t xml:space="preserve">enhancement. I will be creating a SQL database that will store two major types of information: information on the users of the application as well as information on the types of travel locations available to the users. </w:t>
      </w:r>
      <w:r w:rsidR="003E6027">
        <w:rPr>
          <w:rFonts w:ascii="Calibri" w:hAnsi="Calibri" w:cs="Calibri"/>
          <w:b/>
          <w:bCs/>
        </w:rPr>
        <w:t xml:space="preserve">The user information will include the username, email, and hashed password information. The </w:t>
      </w:r>
      <w:r w:rsidR="0049391A">
        <w:rPr>
          <w:rFonts w:ascii="Calibri" w:hAnsi="Calibri" w:cs="Calibri"/>
          <w:b/>
          <w:bCs/>
        </w:rPr>
        <w:t xml:space="preserve">travel locations will include the travel location name, date of departure and arrival, </w:t>
      </w:r>
      <w:r w:rsidR="00920EF5">
        <w:rPr>
          <w:rFonts w:ascii="Calibri" w:hAnsi="Calibri" w:cs="Calibri"/>
          <w:b/>
          <w:bCs/>
        </w:rPr>
        <w:t xml:space="preserve">an image associated with the travel location, and any other information related to the </w:t>
      </w:r>
      <w:r w:rsidR="004A18AD">
        <w:rPr>
          <w:rFonts w:ascii="Calibri" w:hAnsi="Calibri" w:cs="Calibri"/>
          <w:b/>
          <w:bCs/>
        </w:rPr>
        <w:t>travel location that is necessary.</w:t>
      </w:r>
      <w:r w:rsidR="007F7D4A">
        <w:rPr>
          <w:rFonts w:ascii="Calibri" w:hAnsi="Calibri" w:cs="Calibri"/>
          <w:b/>
          <w:bCs/>
        </w:rPr>
        <w:t xml:space="preserve"> The information will be delivered to the application via the ADO.NET class library</w:t>
      </w:r>
      <w:r w:rsidR="00523847">
        <w:rPr>
          <w:rFonts w:ascii="Calibri" w:hAnsi="Calibri" w:cs="Calibri"/>
          <w:b/>
          <w:bCs/>
        </w:rPr>
        <w:t>.</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482A9F4E"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B3E5353" w:rsidR="005C63A0" w:rsidRPr="00B0306B" w:rsidRDefault="005C63A0" w:rsidP="003E3B9B">
      <w:pPr>
        <w:pStyle w:val="NoSpacing"/>
        <w:suppressAutoHyphens/>
        <w:contextualSpacing/>
        <w:textAlignment w:val="baseline"/>
        <w:rPr>
          <w:rFonts w:ascii="Calibri" w:hAnsi="Calibri" w:cs="Calibri"/>
          <w:b/>
          <w:bCs/>
        </w:rPr>
      </w:pPr>
    </w:p>
    <w:p w14:paraId="4253E2AE" w14:textId="6010801D" w:rsidR="005C63A0" w:rsidRPr="00B0306B" w:rsidRDefault="000D192D" w:rsidP="003E3B9B">
      <w:pPr>
        <w:pStyle w:val="NoSpacing"/>
        <w:suppressAutoHyphens/>
        <w:contextualSpacing/>
        <w:jc w:val="center"/>
        <w:textAlignment w:val="baseline"/>
        <w:rPr>
          <w:rFonts w:ascii="Calibri" w:hAnsi="Calibri" w:cs="Calibri"/>
          <w:b/>
          <w:bCs/>
        </w:rPr>
      </w:pPr>
      <w:r>
        <w:rPr>
          <w:rStyle w:val="normaltextrun"/>
          <w:rFonts w:ascii="Calibri" w:hAnsi="Calibri" w:cs="Calibri"/>
          <w:noProof/>
        </w:rPr>
        <w:t>The SQL database will be broken up into three</w:t>
      </w:r>
      <w:r w:rsidR="006B61CF">
        <w:rPr>
          <w:rStyle w:val="normaltextrun"/>
          <w:rFonts w:ascii="Calibri" w:hAnsi="Calibri" w:cs="Calibri"/>
          <w:noProof/>
        </w:rPr>
        <w:t xml:space="preserve"> tables. The user table will have the username and hashed password of the user, and the primary key of the userID</w:t>
      </w:r>
      <w:r w:rsidR="001B7F0F">
        <w:rPr>
          <w:rStyle w:val="normaltextrun"/>
          <w:rFonts w:ascii="Calibri" w:hAnsi="Calibri" w:cs="Calibri"/>
          <w:noProof/>
        </w:rPr>
        <w:t>. The Destination table will have information on the travel destination including the name of the destination, the date of the trip, a description of the destination</w:t>
      </w:r>
      <w:r w:rsidR="0053538F">
        <w:rPr>
          <w:rStyle w:val="normaltextrun"/>
          <w:rFonts w:ascii="Calibri" w:hAnsi="Calibri" w:cs="Calibri"/>
          <w:noProof/>
        </w:rPr>
        <w:t>, an image of the destination, and the primary key will be the destID. Finally a UserDestination table will be used in order to connect the User and Destination tables and prevent a many-to-many</w:t>
      </w:r>
      <w:r w:rsidR="002678AF">
        <w:rPr>
          <w:rStyle w:val="normaltextrun"/>
          <w:rFonts w:ascii="Calibri" w:hAnsi="Calibri" w:cs="Calibri"/>
          <w:noProof/>
        </w:rPr>
        <w:t xml:space="preserve"> relationship. This table will be used to keep track of</w:t>
      </w:r>
      <w:r w:rsidR="002E44A3">
        <w:rPr>
          <w:rStyle w:val="normaltextrun"/>
          <w:rFonts w:ascii="Calibri" w:hAnsi="Calibri" w:cs="Calibri"/>
          <w:noProof/>
        </w:rPr>
        <w:t xml:space="preserve"> users who have favorited certain destinations and the destinations that they favorited. </w:t>
      </w:r>
      <w:r w:rsidR="00301EAC" w:rsidRPr="00301EAC">
        <w:rPr>
          <w:rStyle w:val="normaltextrun"/>
          <w:rFonts w:ascii="Calibri" w:hAnsi="Calibri" w:cs="Calibri"/>
          <w:noProof/>
        </w:rPr>
        <w:t xml:space="preserve"> </w:t>
      </w:r>
    </w:p>
    <w:p w14:paraId="13614532" w14:textId="5AD7439B" w:rsidR="005C63A0" w:rsidRPr="00B0306B" w:rsidRDefault="000D192D" w:rsidP="003E3B9B">
      <w:pPr>
        <w:pStyle w:val="paragraph"/>
        <w:suppressAutoHyphens/>
        <w:spacing w:before="0" w:beforeAutospacing="0" w:after="0" w:afterAutospacing="0"/>
        <w:contextualSpacing/>
        <w:textAlignment w:val="baseline"/>
        <w:rPr>
          <w:rFonts w:ascii="Calibri" w:hAnsi="Calibri" w:cs="Calibri"/>
          <w:sz w:val="22"/>
          <w:szCs w:val="22"/>
        </w:rPr>
      </w:pPr>
      <w:r>
        <w:rPr>
          <w:rFonts w:ascii="Calibri" w:hAnsi="Calibri" w:cs="Calibri"/>
          <w:b/>
          <w:bCs/>
          <w:noProof/>
        </w:rPr>
        <w:drawing>
          <wp:anchor distT="0" distB="0" distL="114300" distR="114300" simplePos="0" relativeHeight="251658240" behindDoc="1" locked="0" layoutInCell="1" allowOverlap="1" wp14:anchorId="0C2EAD1E" wp14:editId="3EA744AC">
            <wp:simplePos x="0" y="0"/>
            <wp:positionH relativeFrom="column">
              <wp:posOffset>304800</wp:posOffset>
            </wp:positionH>
            <wp:positionV relativeFrom="paragraph">
              <wp:posOffset>13970</wp:posOffset>
            </wp:positionV>
            <wp:extent cx="5935980" cy="800100"/>
            <wp:effectExtent l="0" t="0" r="7620" b="0"/>
            <wp:wrapTight wrapText="bothSides">
              <wp:wrapPolygon edited="0">
                <wp:start x="0" y="0"/>
                <wp:lineTo x="0" y="21086"/>
                <wp:lineTo x="21558" y="21086"/>
                <wp:lineTo x="21558" y="0"/>
                <wp:lineTo x="0" y="0"/>
              </wp:wrapPolygon>
            </wp:wrapTight>
            <wp:docPr id="7085503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800100"/>
                    </a:xfrm>
                    <a:prstGeom prst="rect">
                      <a:avLst/>
                    </a:prstGeom>
                    <a:noFill/>
                    <a:ln>
                      <a:noFill/>
                    </a:ln>
                  </pic:spPr>
                </pic:pic>
              </a:graphicData>
            </a:graphic>
          </wp:anchor>
        </w:drawing>
      </w:r>
    </w:p>
    <w:p w14:paraId="1A2E55E2" w14:textId="75C0EF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4ECEB330"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7820CA5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794C8E30" w:rsidR="005C63A0" w:rsidRPr="00B0306B" w:rsidRDefault="00657C51"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For this enhancement I will be demonstrating my ability to create a SQL database that is normalized and </w:t>
      </w:r>
      <w:r w:rsidR="00A608AC">
        <w:rPr>
          <w:rFonts w:ascii="Calibri" w:hAnsi="Calibri" w:cs="Calibri"/>
          <w:b/>
          <w:bCs/>
        </w:rPr>
        <w:t>has correctly connected tables with the required information. I will also be showing my skills in the ability to connect SQL to C# and query the SQL information from the C# application</w:t>
      </w:r>
      <w:r w:rsidR="00C26FB8">
        <w:rPr>
          <w:rFonts w:ascii="Calibri" w:hAnsi="Calibri" w:cs="Calibri"/>
          <w:b/>
          <w:bCs/>
        </w:rPr>
        <w:t xml:space="preserve">, including the travel information and the user information. </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2EBE1B8B" w14:textId="444771F8" w:rsidR="005C63A0" w:rsidRPr="00B0306B" w:rsidRDefault="00B17463" w:rsidP="003E3B9B">
      <w:pPr>
        <w:pStyle w:val="NoSpacing"/>
        <w:suppressAutoHyphens/>
        <w:contextualSpacing/>
        <w:jc w:val="center"/>
        <w:textAlignment w:val="baseline"/>
        <w:rPr>
          <w:rFonts w:ascii="Calibri" w:hAnsi="Calibri" w:cs="Calibri"/>
          <w:b/>
          <w:bCs/>
        </w:rPr>
      </w:pPr>
      <w:r>
        <w:rPr>
          <w:rFonts w:ascii="Calibri" w:hAnsi="Calibri" w:cs="Calibri"/>
          <w:b/>
          <w:bCs/>
        </w:rPr>
        <w:t>The introduction of a database to this application will make it much easier for collaboration between diverse groups within the organization</w:t>
      </w:r>
      <w:r w:rsidR="00F52482">
        <w:rPr>
          <w:rFonts w:ascii="Calibri" w:hAnsi="Calibri" w:cs="Calibri"/>
          <w:b/>
          <w:bCs/>
        </w:rPr>
        <w:t xml:space="preserve">, as changes to the travel information can be made my simply updating the database and not having to recode the C# application itself. </w:t>
      </w:r>
      <w:r w:rsidR="00CA03BD">
        <w:rPr>
          <w:rFonts w:ascii="Calibri" w:hAnsi="Calibri" w:cs="Calibri"/>
          <w:b/>
          <w:bCs/>
        </w:rPr>
        <w:t>The flexibility of this approach</w:t>
      </w:r>
      <w:r w:rsidR="00E07A91">
        <w:rPr>
          <w:rFonts w:ascii="Calibri" w:hAnsi="Calibri" w:cs="Calibri"/>
          <w:b/>
          <w:bCs/>
        </w:rPr>
        <w:t xml:space="preserve"> allows the application</w:t>
      </w:r>
      <w:r w:rsidR="00783121">
        <w:rPr>
          <w:rFonts w:ascii="Calibri" w:hAnsi="Calibri" w:cs="Calibri"/>
          <w:b/>
          <w:bCs/>
        </w:rPr>
        <w:t>’s information to be scaled up or down easily.</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proofErr w:type="spellStart"/>
      <w:r w:rsidRPr="00B0306B">
        <w:rPr>
          <w:rStyle w:val="eop"/>
          <w:rFonts w:ascii="Calibri" w:hAnsi="Calibri" w:cs="Calibri"/>
          <w:b/>
          <w:bCs/>
          <w:sz w:val="22"/>
          <w:szCs w:val="22"/>
        </w:rPr>
        <w:t>ePortfolio</w:t>
      </w:r>
      <w:proofErr w:type="spellEnd"/>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7B441DCA" w:rsidR="0D98329D" w:rsidRPr="00B0306B" w:rsidRDefault="007E6D61" w:rsidP="003E3B9B">
      <w:pPr>
        <w:pStyle w:val="NoSpacing"/>
        <w:suppressAutoHyphens/>
        <w:contextualSpacing/>
        <w:jc w:val="center"/>
        <w:rPr>
          <w:rFonts w:ascii="Calibri" w:hAnsi="Calibri" w:cs="Calibri"/>
          <w:b/>
          <w:bCs/>
        </w:rPr>
      </w:pPr>
      <w:r>
        <w:rPr>
          <w:rFonts w:ascii="Calibri" w:hAnsi="Calibri" w:cs="Calibri"/>
          <w:b/>
          <w:bCs/>
        </w:rPr>
        <w:t>The main skill I want to show in the code review is how the application was made more efficient, not only</w:t>
      </w:r>
      <w:r w:rsidR="008B54BF">
        <w:rPr>
          <w:rFonts w:ascii="Calibri" w:hAnsi="Calibri" w:cs="Calibri"/>
          <w:b/>
          <w:bCs/>
        </w:rPr>
        <w:t xml:space="preserve"> in the retrieval of information but also in the ability to easily modify</w:t>
      </w:r>
      <w:r w:rsidR="00081AC6">
        <w:rPr>
          <w:rFonts w:ascii="Calibri" w:hAnsi="Calibri" w:cs="Calibri"/>
          <w:b/>
          <w:bCs/>
        </w:rPr>
        <w:t>, add, and remove</w:t>
      </w:r>
      <w:r w:rsidR="008B54BF">
        <w:rPr>
          <w:rFonts w:ascii="Calibri" w:hAnsi="Calibri" w:cs="Calibri"/>
          <w:b/>
          <w:bCs/>
        </w:rPr>
        <w:t xml:space="preserve"> travel destination information</w:t>
      </w:r>
      <w:r w:rsidR="00081AC6">
        <w:rPr>
          <w:rFonts w:ascii="Calibri" w:hAnsi="Calibri" w:cs="Calibri"/>
          <w:b/>
          <w:bCs/>
        </w:rPr>
        <w:t>. I also want to show the redesign of the application</w:t>
      </w:r>
      <w:r w:rsidR="00273951">
        <w:rPr>
          <w:rFonts w:ascii="Calibri" w:hAnsi="Calibri" w:cs="Calibri"/>
          <w:b/>
          <w:bCs/>
        </w:rPr>
        <w:t xml:space="preserve"> through the porting of the code to C# and how I have skills in </w:t>
      </w:r>
      <w:r w:rsidR="006161B6">
        <w:rPr>
          <w:rFonts w:ascii="Calibri" w:hAnsi="Calibri" w:cs="Calibri"/>
          <w:b/>
          <w:bCs/>
        </w:rPr>
        <w:t xml:space="preserve">the usage of </w:t>
      </w:r>
      <w:r w:rsidR="00273951">
        <w:rPr>
          <w:rFonts w:ascii="Calibri" w:hAnsi="Calibri" w:cs="Calibri"/>
          <w:b/>
          <w:bCs/>
        </w:rPr>
        <w:t>this language</w:t>
      </w:r>
      <w:r w:rsidR="006161B6">
        <w:rPr>
          <w:rFonts w:ascii="Calibri" w:hAnsi="Calibri" w:cs="Calibri"/>
          <w:b/>
          <w:bCs/>
        </w:rPr>
        <w:t>.</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64C2AE21" w:rsidR="07952C31" w:rsidRPr="00B0306B" w:rsidRDefault="006161B6" w:rsidP="003E3B9B">
      <w:pPr>
        <w:pStyle w:val="NoSpacing"/>
        <w:suppressAutoHyphens/>
        <w:contextualSpacing/>
        <w:jc w:val="center"/>
        <w:rPr>
          <w:rFonts w:ascii="Calibri" w:hAnsi="Calibri" w:cs="Calibri"/>
          <w:b/>
          <w:bCs/>
        </w:rPr>
      </w:pPr>
      <w:r>
        <w:rPr>
          <w:rFonts w:ascii="Calibri" w:hAnsi="Calibri" w:cs="Calibri"/>
          <w:b/>
          <w:bCs/>
        </w:rPr>
        <w:t>For the narratives</w:t>
      </w:r>
      <w:r w:rsidR="00923329">
        <w:rPr>
          <w:rFonts w:ascii="Calibri" w:hAnsi="Calibri" w:cs="Calibri"/>
          <w:b/>
          <w:bCs/>
        </w:rPr>
        <w:t xml:space="preserve"> I would like to show how the security of the application was implemented by using a hashing algorithm to hash the password before storage in the SQL database. </w:t>
      </w:r>
      <w:r w:rsidR="00E768ED">
        <w:rPr>
          <w:rFonts w:ascii="Calibri" w:hAnsi="Calibri" w:cs="Calibri"/>
          <w:b/>
          <w:bCs/>
        </w:rPr>
        <w:t>I also want to show how I can create a user interface using C#</w:t>
      </w:r>
      <w:r w:rsidR="00F72BA1">
        <w:rPr>
          <w:rFonts w:ascii="Calibri" w:hAnsi="Calibri" w:cs="Calibri"/>
          <w:b/>
          <w:bCs/>
        </w:rPr>
        <w:t xml:space="preserve"> and make the interface design one that can appeal to a large audience through the text and visual placement.</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1890D932" w:rsidR="00FD7E85" w:rsidRPr="00B0306B" w:rsidRDefault="003D6DA9"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I want to show my skill in being given a problem and being able to master the problem and determine the best solution for it. </w:t>
      </w:r>
      <w:r w:rsidR="00A41314">
        <w:rPr>
          <w:rFonts w:ascii="Calibri" w:hAnsi="Calibri" w:cs="Calibri"/>
          <w:b/>
          <w:bCs/>
        </w:rPr>
        <w:t>I also want to show that I understand multiple different programming languages and can use them together in order to get the job accomplished.</w:t>
      </w:r>
      <w:r w:rsidR="00B23F29">
        <w:rPr>
          <w:rFonts w:ascii="Calibri" w:hAnsi="Calibri" w:cs="Calibri"/>
          <w:b/>
          <w:bCs/>
        </w:rPr>
        <w:t xml:space="preserve"> I want to show organization in my work, and organization in how the data is assembled in the database. </w:t>
      </w:r>
    </w:p>
    <w:sectPr w:rsidR="00FD7E85" w:rsidRPr="00B0306B">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6F5981" w14:textId="77777777" w:rsidR="00BA681C" w:rsidRDefault="00BA681C" w:rsidP="007504F2">
      <w:pPr>
        <w:spacing w:after="0" w:line="240" w:lineRule="auto"/>
      </w:pPr>
      <w:r>
        <w:separator/>
      </w:r>
    </w:p>
  </w:endnote>
  <w:endnote w:type="continuationSeparator" w:id="0">
    <w:p w14:paraId="4BCE6210" w14:textId="77777777" w:rsidR="00BA681C" w:rsidRDefault="00BA681C"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DFF244" w14:textId="77777777" w:rsidR="00BA681C" w:rsidRDefault="00BA681C" w:rsidP="007504F2">
      <w:pPr>
        <w:spacing w:after="0" w:line="240" w:lineRule="auto"/>
      </w:pPr>
      <w:r>
        <w:separator/>
      </w:r>
    </w:p>
  </w:footnote>
  <w:footnote w:type="continuationSeparator" w:id="0">
    <w:p w14:paraId="676FCAAF" w14:textId="77777777" w:rsidR="00BA681C" w:rsidRDefault="00BA681C"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46C50"/>
    <w:multiLevelType w:val="hybridMultilevel"/>
    <w:tmpl w:val="0BDAEA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8"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9"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9"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0"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3"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4"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9"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0"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3"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4"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3"/>
  </w:num>
  <w:num w:numId="2" w16cid:durableId="494761307">
    <w:abstractNumId w:val="19"/>
  </w:num>
  <w:num w:numId="3" w16cid:durableId="201794378">
    <w:abstractNumId w:val="32"/>
  </w:num>
  <w:num w:numId="4" w16cid:durableId="1458599039">
    <w:abstractNumId w:val="8"/>
  </w:num>
  <w:num w:numId="5" w16cid:durableId="2032800791">
    <w:abstractNumId w:val="7"/>
  </w:num>
  <w:num w:numId="6" w16cid:durableId="2011367868">
    <w:abstractNumId w:val="18"/>
  </w:num>
  <w:num w:numId="7" w16cid:durableId="1541211341">
    <w:abstractNumId w:val="29"/>
  </w:num>
  <w:num w:numId="8" w16cid:durableId="47806488">
    <w:abstractNumId w:val="28"/>
  </w:num>
  <w:num w:numId="9" w16cid:durableId="360863054">
    <w:abstractNumId w:val="3"/>
  </w:num>
  <w:num w:numId="10" w16cid:durableId="1558971533">
    <w:abstractNumId w:val="34"/>
  </w:num>
  <w:num w:numId="11" w16cid:durableId="1415975192">
    <w:abstractNumId w:val="17"/>
  </w:num>
  <w:num w:numId="12" w16cid:durableId="2115199551">
    <w:abstractNumId w:val="24"/>
  </w:num>
  <w:num w:numId="13" w16cid:durableId="2035496465">
    <w:abstractNumId w:val="31"/>
  </w:num>
  <w:num w:numId="14" w16cid:durableId="1615283717">
    <w:abstractNumId w:val="25"/>
  </w:num>
  <w:num w:numId="15" w16cid:durableId="1758360451">
    <w:abstractNumId w:val="26"/>
  </w:num>
  <w:num w:numId="16" w16cid:durableId="1278874954">
    <w:abstractNumId w:val="4"/>
  </w:num>
  <w:num w:numId="17" w16cid:durableId="330258182">
    <w:abstractNumId w:val="1"/>
  </w:num>
  <w:num w:numId="18" w16cid:durableId="973682398">
    <w:abstractNumId w:val="5"/>
  </w:num>
  <w:num w:numId="19" w16cid:durableId="820149482">
    <w:abstractNumId w:val="2"/>
  </w:num>
  <w:num w:numId="20" w16cid:durableId="1588542320">
    <w:abstractNumId w:val="20"/>
  </w:num>
  <w:num w:numId="21" w16cid:durableId="1812475640">
    <w:abstractNumId w:val="27"/>
  </w:num>
  <w:num w:numId="22" w16cid:durableId="492186890">
    <w:abstractNumId w:val="13"/>
  </w:num>
  <w:num w:numId="23" w16cid:durableId="132910771">
    <w:abstractNumId w:val="30"/>
  </w:num>
  <w:num w:numId="24" w16cid:durableId="913315712">
    <w:abstractNumId w:val="21"/>
  </w:num>
  <w:num w:numId="25" w16cid:durableId="1362828691">
    <w:abstractNumId w:val="14"/>
  </w:num>
  <w:num w:numId="26" w16cid:durableId="631712661">
    <w:abstractNumId w:val="12"/>
  </w:num>
  <w:num w:numId="27" w16cid:durableId="1402363184">
    <w:abstractNumId w:val="22"/>
  </w:num>
  <w:num w:numId="28" w16cid:durableId="432750416">
    <w:abstractNumId w:val="10"/>
  </w:num>
  <w:num w:numId="29" w16cid:durableId="1118186265">
    <w:abstractNumId w:val="6"/>
  </w:num>
  <w:num w:numId="30" w16cid:durableId="2051178205">
    <w:abstractNumId w:val="11"/>
  </w:num>
  <w:num w:numId="31" w16cid:durableId="1931504579">
    <w:abstractNumId w:val="15"/>
  </w:num>
  <w:num w:numId="32" w16cid:durableId="758328915">
    <w:abstractNumId w:val="16"/>
  </w:num>
  <w:num w:numId="33" w16cid:durableId="709493199">
    <w:abstractNumId w:val="9"/>
  </w:num>
  <w:num w:numId="34" w16cid:durableId="1377388066">
    <w:abstractNumId w:val="33"/>
  </w:num>
  <w:num w:numId="35" w16cid:durableId="429089157">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17B3"/>
    <w:rsid w:val="00014783"/>
    <w:rsid w:val="000152F9"/>
    <w:rsid w:val="00022469"/>
    <w:rsid w:val="0003288A"/>
    <w:rsid w:val="00032C22"/>
    <w:rsid w:val="00037DAE"/>
    <w:rsid w:val="000402C1"/>
    <w:rsid w:val="00043719"/>
    <w:rsid w:val="00051536"/>
    <w:rsid w:val="000536D5"/>
    <w:rsid w:val="00081AC6"/>
    <w:rsid w:val="00092989"/>
    <w:rsid w:val="000A3B93"/>
    <w:rsid w:val="000A4B0D"/>
    <w:rsid w:val="000B33F6"/>
    <w:rsid w:val="000D192D"/>
    <w:rsid w:val="000E7F3C"/>
    <w:rsid w:val="000F30ED"/>
    <w:rsid w:val="000F685C"/>
    <w:rsid w:val="00134CEB"/>
    <w:rsid w:val="0018191C"/>
    <w:rsid w:val="0019455E"/>
    <w:rsid w:val="001B0A5A"/>
    <w:rsid w:val="001B56E5"/>
    <w:rsid w:val="001B7F0F"/>
    <w:rsid w:val="001C0356"/>
    <w:rsid w:val="001D6CF0"/>
    <w:rsid w:val="001F2EF8"/>
    <w:rsid w:val="001F2EFE"/>
    <w:rsid w:val="002305FC"/>
    <w:rsid w:val="002475C3"/>
    <w:rsid w:val="00250988"/>
    <w:rsid w:val="002511F5"/>
    <w:rsid w:val="002626C7"/>
    <w:rsid w:val="00264F46"/>
    <w:rsid w:val="002678AF"/>
    <w:rsid w:val="00270EB0"/>
    <w:rsid w:val="00273951"/>
    <w:rsid w:val="00284A77"/>
    <w:rsid w:val="002A18EA"/>
    <w:rsid w:val="002A65CD"/>
    <w:rsid w:val="002D0263"/>
    <w:rsid w:val="002E1CFC"/>
    <w:rsid w:val="002E44A3"/>
    <w:rsid w:val="002E6302"/>
    <w:rsid w:val="00301EAC"/>
    <w:rsid w:val="003175E4"/>
    <w:rsid w:val="0033495B"/>
    <w:rsid w:val="0034230C"/>
    <w:rsid w:val="00382F03"/>
    <w:rsid w:val="00397610"/>
    <w:rsid w:val="003B2FFC"/>
    <w:rsid w:val="003B618A"/>
    <w:rsid w:val="003B6C5C"/>
    <w:rsid w:val="003C3A66"/>
    <w:rsid w:val="003C63CB"/>
    <w:rsid w:val="003D0022"/>
    <w:rsid w:val="003D3E2C"/>
    <w:rsid w:val="003D6DA9"/>
    <w:rsid w:val="003E3B9B"/>
    <w:rsid w:val="003E6027"/>
    <w:rsid w:val="004078E8"/>
    <w:rsid w:val="00422280"/>
    <w:rsid w:val="004329E9"/>
    <w:rsid w:val="00437B3D"/>
    <w:rsid w:val="004409BD"/>
    <w:rsid w:val="004511D4"/>
    <w:rsid w:val="00467A1C"/>
    <w:rsid w:val="0049391A"/>
    <w:rsid w:val="00494FAB"/>
    <w:rsid w:val="004A18AD"/>
    <w:rsid w:val="004C1887"/>
    <w:rsid w:val="004F4975"/>
    <w:rsid w:val="00512E59"/>
    <w:rsid w:val="00517215"/>
    <w:rsid w:val="00523847"/>
    <w:rsid w:val="00533840"/>
    <w:rsid w:val="0053538F"/>
    <w:rsid w:val="00536C9E"/>
    <w:rsid w:val="00551EDE"/>
    <w:rsid w:val="00572E5F"/>
    <w:rsid w:val="00577C3C"/>
    <w:rsid w:val="005875F0"/>
    <w:rsid w:val="005A4414"/>
    <w:rsid w:val="005B4CD5"/>
    <w:rsid w:val="005C63A0"/>
    <w:rsid w:val="00603CA6"/>
    <w:rsid w:val="00604C48"/>
    <w:rsid w:val="006161B6"/>
    <w:rsid w:val="00616571"/>
    <w:rsid w:val="00653525"/>
    <w:rsid w:val="0065532B"/>
    <w:rsid w:val="00657C51"/>
    <w:rsid w:val="006A4C6C"/>
    <w:rsid w:val="006A77CF"/>
    <w:rsid w:val="006A79CD"/>
    <w:rsid w:val="006B0ED0"/>
    <w:rsid w:val="006B61CF"/>
    <w:rsid w:val="006C16C9"/>
    <w:rsid w:val="006D39D9"/>
    <w:rsid w:val="00700318"/>
    <w:rsid w:val="0072751B"/>
    <w:rsid w:val="0073303B"/>
    <w:rsid w:val="00737569"/>
    <w:rsid w:val="007504F2"/>
    <w:rsid w:val="00750AAC"/>
    <w:rsid w:val="00766825"/>
    <w:rsid w:val="00767E74"/>
    <w:rsid w:val="007743C1"/>
    <w:rsid w:val="007802B2"/>
    <w:rsid w:val="00783121"/>
    <w:rsid w:val="00795245"/>
    <w:rsid w:val="00795948"/>
    <w:rsid w:val="007A1CE3"/>
    <w:rsid w:val="007B5EC7"/>
    <w:rsid w:val="007C078D"/>
    <w:rsid w:val="007E34E4"/>
    <w:rsid w:val="007E5339"/>
    <w:rsid w:val="007E6D61"/>
    <w:rsid w:val="007F5529"/>
    <w:rsid w:val="007F7D4A"/>
    <w:rsid w:val="00816C4A"/>
    <w:rsid w:val="008338F6"/>
    <w:rsid w:val="00843D94"/>
    <w:rsid w:val="00844A7F"/>
    <w:rsid w:val="00850E4B"/>
    <w:rsid w:val="00854736"/>
    <w:rsid w:val="0085FEED"/>
    <w:rsid w:val="00862961"/>
    <w:rsid w:val="00881EA6"/>
    <w:rsid w:val="00883E00"/>
    <w:rsid w:val="00886ADF"/>
    <w:rsid w:val="00891640"/>
    <w:rsid w:val="008A3FEC"/>
    <w:rsid w:val="008A48E1"/>
    <w:rsid w:val="008B5166"/>
    <w:rsid w:val="008B54BF"/>
    <w:rsid w:val="008C3D5E"/>
    <w:rsid w:val="008C3E4A"/>
    <w:rsid w:val="008C7EAC"/>
    <w:rsid w:val="008D5EC7"/>
    <w:rsid w:val="008D6203"/>
    <w:rsid w:val="008E3467"/>
    <w:rsid w:val="008E5620"/>
    <w:rsid w:val="008F1839"/>
    <w:rsid w:val="009068E4"/>
    <w:rsid w:val="00912260"/>
    <w:rsid w:val="00920EF5"/>
    <w:rsid w:val="00923329"/>
    <w:rsid w:val="00937635"/>
    <w:rsid w:val="00941F59"/>
    <w:rsid w:val="00943EF0"/>
    <w:rsid w:val="00960AD2"/>
    <w:rsid w:val="00962BB8"/>
    <w:rsid w:val="00966A66"/>
    <w:rsid w:val="00972BEE"/>
    <w:rsid w:val="009818DB"/>
    <w:rsid w:val="009A0090"/>
    <w:rsid w:val="009B2184"/>
    <w:rsid w:val="009B54EB"/>
    <w:rsid w:val="009C64BA"/>
    <w:rsid w:val="009E2871"/>
    <w:rsid w:val="009F0CE8"/>
    <w:rsid w:val="00A41314"/>
    <w:rsid w:val="00A4448A"/>
    <w:rsid w:val="00A4724E"/>
    <w:rsid w:val="00A608AC"/>
    <w:rsid w:val="00A62CE4"/>
    <w:rsid w:val="00A6300C"/>
    <w:rsid w:val="00A65D8D"/>
    <w:rsid w:val="00A80CC1"/>
    <w:rsid w:val="00AA408C"/>
    <w:rsid w:val="00AD3E89"/>
    <w:rsid w:val="00AF52AC"/>
    <w:rsid w:val="00AF7C19"/>
    <w:rsid w:val="00B0306B"/>
    <w:rsid w:val="00B10772"/>
    <w:rsid w:val="00B11CED"/>
    <w:rsid w:val="00B17463"/>
    <w:rsid w:val="00B21099"/>
    <w:rsid w:val="00B23F29"/>
    <w:rsid w:val="00B4316C"/>
    <w:rsid w:val="00B51BAC"/>
    <w:rsid w:val="00B822CE"/>
    <w:rsid w:val="00B85295"/>
    <w:rsid w:val="00B87492"/>
    <w:rsid w:val="00BA5E08"/>
    <w:rsid w:val="00BA681C"/>
    <w:rsid w:val="00BE0DEB"/>
    <w:rsid w:val="00BE5028"/>
    <w:rsid w:val="00BF1AA5"/>
    <w:rsid w:val="00BF746D"/>
    <w:rsid w:val="00C03877"/>
    <w:rsid w:val="00C14C21"/>
    <w:rsid w:val="00C20113"/>
    <w:rsid w:val="00C215F8"/>
    <w:rsid w:val="00C26FB8"/>
    <w:rsid w:val="00C37B91"/>
    <w:rsid w:val="00C45B97"/>
    <w:rsid w:val="00C60695"/>
    <w:rsid w:val="00C65635"/>
    <w:rsid w:val="00C834E9"/>
    <w:rsid w:val="00C844AE"/>
    <w:rsid w:val="00C91CC1"/>
    <w:rsid w:val="00CA03BD"/>
    <w:rsid w:val="00CC4922"/>
    <w:rsid w:val="00CF0587"/>
    <w:rsid w:val="00D502E1"/>
    <w:rsid w:val="00D85E6C"/>
    <w:rsid w:val="00DD056D"/>
    <w:rsid w:val="00DD4839"/>
    <w:rsid w:val="00DF5FF0"/>
    <w:rsid w:val="00DF7391"/>
    <w:rsid w:val="00E07A91"/>
    <w:rsid w:val="00E319BE"/>
    <w:rsid w:val="00E566BD"/>
    <w:rsid w:val="00E70AFA"/>
    <w:rsid w:val="00E768ED"/>
    <w:rsid w:val="00E77557"/>
    <w:rsid w:val="00E87A2A"/>
    <w:rsid w:val="00E93BA3"/>
    <w:rsid w:val="00E94BC4"/>
    <w:rsid w:val="00EB4F5B"/>
    <w:rsid w:val="00EB774A"/>
    <w:rsid w:val="00EC445E"/>
    <w:rsid w:val="00EC6E9E"/>
    <w:rsid w:val="00ED0350"/>
    <w:rsid w:val="00ED5116"/>
    <w:rsid w:val="00EF5F57"/>
    <w:rsid w:val="00EF6858"/>
    <w:rsid w:val="00EF7146"/>
    <w:rsid w:val="00EF7569"/>
    <w:rsid w:val="00F0109C"/>
    <w:rsid w:val="00F07CCE"/>
    <w:rsid w:val="00F17DC5"/>
    <w:rsid w:val="00F52482"/>
    <w:rsid w:val="00F52B83"/>
    <w:rsid w:val="00F53793"/>
    <w:rsid w:val="00F57D64"/>
    <w:rsid w:val="00F65D4B"/>
    <w:rsid w:val="00F70B7C"/>
    <w:rsid w:val="00F72BA1"/>
    <w:rsid w:val="00F855F1"/>
    <w:rsid w:val="00FB2468"/>
    <w:rsid w:val="00FC0CA9"/>
    <w:rsid w:val="00FC5934"/>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603</TotalTime>
  <Pages>8</Pages>
  <Words>2731</Words>
  <Characters>1557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Jonathon Scofield</cp:lastModifiedBy>
  <cp:revision>168</cp:revision>
  <dcterms:created xsi:type="dcterms:W3CDTF">2024-03-16T10:38:00Z</dcterms:created>
  <dcterms:modified xsi:type="dcterms:W3CDTF">2025-05-11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